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A11E1" w14:textId="6D77DA71" w:rsidR="0004714A" w:rsidRPr="00514267" w:rsidRDefault="00550056" w:rsidP="00520767">
      <w:pPr>
        <w:autoSpaceDE w:val="0"/>
        <w:autoSpaceDN w:val="0"/>
        <w:adjustRightInd w:val="0"/>
        <w:spacing w:line="276" w:lineRule="auto"/>
        <w:rPr>
          <w:b/>
          <w:bCs/>
        </w:rPr>
      </w:pPr>
      <w:r w:rsidRPr="00514267">
        <w:rPr>
          <w:noProof/>
        </w:rPr>
        <mc:AlternateContent>
          <mc:Choice Requires="wpg">
            <w:drawing>
              <wp:anchor distT="0" distB="0" distL="114300" distR="114300" simplePos="0" relativeHeight="251664384" behindDoc="0" locked="0" layoutInCell="1" allowOverlap="1" wp14:anchorId="03985E7F" wp14:editId="305683AA">
                <wp:simplePos x="0" y="0"/>
                <wp:positionH relativeFrom="page">
                  <wp:posOffset>508444</wp:posOffset>
                </wp:positionH>
                <wp:positionV relativeFrom="paragraph">
                  <wp:posOffset>8255</wp:posOffset>
                </wp:positionV>
                <wp:extent cx="2078966" cy="1138686"/>
                <wp:effectExtent l="0" t="0" r="0" b="4445"/>
                <wp:wrapNone/>
                <wp:docPr id="12"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8966" cy="1138686"/>
                          <a:chOff x="10949" y="10984"/>
                          <a:chExt cx="137" cy="68"/>
                        </a:xfrm>
                      </wpg:grpSpPr>
                      <wps:wsp>
                        <wps:cNvPr id="19" name="Rectangle 24" hidden="1"/>
                        <wps:cNvSpPr>
                          <a:spLocks noChangeArrowheads="1"/>
                        </wps:cNvSpPr>
                        <wps:spPr bwMode="auto">
                          <a:xfrm>
                            <a:off x="10949" y="10984"/>
                            <a:ext cx="138" cy="68"/>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lgn="in">
                                <a:solidFill>
                                  <a:srgbClr val="FFFFFF"/>
                                </a:solidFill>
                                <a:miter lim="800000"/>
                                <a:headEnd/>
                                <a:tailEnd/>
                              </a14:hiddenLine>
                            </a:ext>
                            <a:ext uri="{AF507438-7753-43E0-B8FC-AC1667EBCBE1}">
                              <a14:hiddenEffects xmlns:a14="http://schemas.microsoft.com/office/drawing/2010/main">
                                <a:effectLst/>
                              </a14:hiddenEffects>
                            </a:ext>
                          </a:extLst>
                        </wps:spPr>
                        <wps:bodyPr rot="0" vert="horz" wrap="square" lIns="36576" tIns="36576" rIns="36576" bIns="36576" anchor="t" anchorCtr="0" upright="1">
                          <a:noAutofit/>
                        </wps:bodyPr>
                      </wps:wsp>
                      <pic:pic xmlns:pic="http://schemas.openxmlformats.org/drawingml/2006/picture">
                        <pic:nvPicPr>
                          <pic:cNvPr id="20" name="Picture 25" descr="Anne-Shade-Associates (1)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972" y="10984"/>
                            <a:ext cx="92" cy="68"/>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2A9774CB" id="Group 23" o:spid="_x0000_s1026" style="position:absolute;margin-left:40.05pt;margin-top:.65pt;width:163.7pt;height:89.65pt;z-index:251664384;mso-position-horizontal-relative:page" coordorigin="10949,10984" coordsize="137,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">
                <v:rect id="Rectangle 24" o:spid="_x0000_s1027" style="position:absolute;left:10949;top:10984;width:138;height:68;visibility:hidden;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" filled="f" fillcolor="black" stroked="f" strokecolor="white" strokeweight="0" insetpen="t">
                  <v:textbox inset="2.88pt,2.88pt,2.88pt,2.88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8" type="#_x0000_t75" alt="Anne-Shade-Associates (1) (1)" style="position:absolute;left:10972;top:10984;width:92;height: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" fillcolor="black" strokeweight="0" insetpen="t">
                  <v:imagedata r:id="rId13" o:title="Anne-Shade-Associates (1) (1)"/>
                  <v:shadow color="#ccc"/>
                </v:shape>
                <w10:wrap anchorx="page"/>
              </v:group>
            </w:pict>
          </mc:Fallback>
        </mc:AlternateContent>
      </w:r>
      <w:r w:rsidR="00C546E9" w:rsidRPr="00514267">
        <w:rPr>
          <w:noProof/>
        </w:rPr>
        <mc:AlternateContent>
          <mc:Choice Requires="wps">
            <w:drawing>
              <wp:anchor distT="36576" distB="36576" distL="36576" distR="36576" simplePos="0" relativeHeight="251666432" behindDoc="0" locked="0" layoutInCell="1" allowOverlap="1" wp14:anchorId="69E3AFB7" wp14:editId="2CDEBA4F">
                <wp:simplePos x="0" y="0"/>
                <wp:positionH relativeFrom="column">
                  <wp:posOffset>2705100</wp:posOffset>
                </wp:positionH>
                <wp:positionV relativeFrom="paragraph">
                  <wp:posOffset>8255</wp:posOffset>
                </wp:positionV>
                <wp:extent cx="1821180" cy="638810"/>
                <wp:effectExtent l="0" t="0" r="63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6388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68F82D3" w14:textId="77777777" w:rsidR="00C058CF" w:rsidRDefault="00C058CF" w:rsidP="00C058CF">
                            <w:pPr>
                              <w:pStyle w:val="msoaddress"/>
                              <w:widowControl w:val="0"/>
                              <w:rPr>
                                <w:rFonts w:ascii="Euphemia" w:hAnsi="Euphemia"/>
                                <w:sz w:val="20"/>
                                <w:szCs w:val="20"/>
                              </w:rPr>
                            </w:pPr>
                            <w:r>
                              <w:rPr>
                                <w:rFonts w:ascii="Euphemia" w:hAnsi="Euphemia"/>
                                <w:sz w:val="20"/>
                                <w:szCs w:val="20"/>
                              </w:rPr>
                              <w:t>150 Midway Rd., Suite 178</w:t>
                            </w:r>
                          </w:p>
                          <w:p w14:paraId="0A9AA0BD" w14:textId="77777777" w:rsidR="00C058CF" w:rsidRDefault="00C058CF" w:rsidP="00C058CF">
                            <w:pPr>
                              <w:pStyle w:val="msoaddress"/>
                              <w:widowControl w:val="0"/>
                              <w:rPr>
                                <w:rFonts w:ascii="Euphemia" w:hAnsi="Euphemia"/>
                                <w:sz w:val="20"/>
                                <w:szCs w:val="20"/>
                              </w:rPr>
                            </w:pPr>
                            <w:r>
                              <w:rPr>
                                <w:rFonts w:ascii="Euphemia" w:hAnsi="Euphemia"/>
                                <w:sz w:val="20"/>
                                <w:szCs w:val="20"/>
                              </w:rPr>
                              <w:t>Cranston, RI, 02920</w:t>
                            </w: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E3AFB7" id="_x0000_t202" coordsize="21600,21600" o:spt="202" path="m,l,21600r21600,l21600,xe">
                <v:stroke joinstyle="miter"/>
                <v:path gradientshapeok="t" o:connecttype="rect"/>
              </v:shapetype>
              <v:shape id="Text Box 1" o:spid="_x0000_s1026" type="#_x0000_t202" style="position:absolute;margin-left:213pt;margin-top:.65pt;width:143.4pt;height:50.3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" filled="f" stroked="f" strokecolor="black [0]" strokeweight="0" insetpen="t">
                <v:textbox inset="2.88pt,0,2.88pt,0">
                  <w:txbxContent>
                    <w:p w14:paraId="468F82D3" w14:textId="77777777" w:rsidR="00C058CF" w:rsidRDefault="00C058CF" w:rsidP="00C058CF">
                      <w:pPr>
                        <w:pStyle w:val="msoaddress"/>
                        <w:widowControl w:val="0"/>
                        <w:rPr>
                          <w:rFonts w:ascii="Euphemia" w:hAnsi="Euphemia"/>
                          <w:sz w:val="20"/>
                          <w:szCs w:val="20"/>
                        </w:rPr>
                      </w:pPr>
                      <w:r>
                        <w:rPr>
                          <w:rFonts w:ascii="Euphemia" w:hAnsi="Euphemia"/>
                          <w:sz w:val="20"/>
                          <w:szCs w:val="20"/>
                        </w:rPr>
                        <w:t>150 Midway Rd., Suite 178</w:t>
                      </w:r>
                    </w:p>
                    <w:p w14:paraId="0A9AA0BD" w14:textId="77777777" w:rsidR="00C058CF" w:rsidRDefault="00C058CF" w:rsidP="00C058CF">
                      <w:pPr>
                        <w:pStyle w:val="msoaddress"/>
                        <w:widowControl w:val="0"/>
                        <w:rPr>
                          <w:rFonts w:ascii="Euphemia" w:hAnsi="Euphemia"/>
                          <w:sz w:val="20"/>
                          <w:szCs w:val="20"/>
                        </w:rPr>
                      </w:pPr>
                      <w:r>
                        <w:rPr>
                          <w:rFonts w:ascii="Euphemia" w:hAnsi="Euphemia"/>
                          <w:sz w:val="20"/>
                          <w:szCs w:val="20"/>
                        </w:rPr>
                        <w:t>Cranston, RI, 02920</w:t>
                      </w:r>
                    </w:p>
                  </w:txbxContent>
                </v:textbox>
              </v:shape>
            </w:pict>
          </mc:Fallback>
        </mc:AlternateContent>
      </w:r>
      <w:r w:rsidR="00035729" w:rsidRPr="00514267">
        <w:rPr>
          <w:noProof/>
        </w:rPr>
        <mc:AlternateContent>
          <mc:Choice Requires="wps">
            <w:drawing>
              <wp:anchor distT="36576" distB="36576" distL="36576" distR="36576" simplePos="0" relativeHeight="251668480" behindDoc="0" locked="0" layoutInCell="1" allowOverlap="1" wp14:anchorId="0972EE5A" wp14:editId="31FC304A">
                <wp:simplePos x="0" y="0"/>
                <wp:positionH relativeFrom="column">
                  <wp:posOffset>4617720</wp:posOffset>
                </wp:positionH>
                <wp:positionV relativeFrom="paragraph">
                  <wp:posOffset>-4445</wp:posOffset>
                </wp:positionV>
                <wp:extent cx="2132965" cy="629107"/>
                <wp:effectExtent l="0" t="0" r="63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2965" cy="62910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2F0DAEE" w14:textId="77777777" w:rsidR="00D8220B" w:rsidRDefault="00D8220B" w:rsidP="00D8220B">
                            <w:pPr>
                              <w:pStyle w:val="msoaddress"/>
                              <w:widowControl w:val="0"/>
                              <w:rPr>
                                <w:rFonts w:ascii="Euphemia" w:hAnsi="Euphemia"/>
                                <w:sz w:val="20"/>
                                <w:szCs w:val="20"/>
                              </w:rPr>
                            </w:pPr>
                            <w:r>
                              <w:rPr>
                                <w:rFonts w:ascii="Euphemia" w:hAnsi="Euphemia"/>
                                <w:sz w:val="20"/>
                                <w:szCs w:val="20"/>
                              </w:rPr>
                              <w:t>Phone:   401-954-2235</w:t>
                            </w:r>
                          </w:p>
                          <w:p w14:paraId="4D0BBDF1" w14:textId="77777777" w:rsidR="00D8220B" w:rsidRDefault="00D8220B" w:rsidP="00D8220B">
                            <w:pPr>
                              <w:pStyle w:val="msoaddress"/>
                              <w:widowControl w:val="0"/>
                              <w:rPr>
                                <w:rFonts w:ascii="Euphemia" w:hAnsi="Euphemia"/>
                                <w:sz w:val="20"/>
                                <w:szCs w:val="20"/>
                              </w:rPr>
                            </w:pPr>
                            <w:r>
                              <w:rPr>
                                <w:rFonts w:ascii="Euphemia" w:hAnsi="Euphemia"/>
                                <w:sz w:val="20"/>
                                <w:szCs w:val="20"/>
                              </w:rPr>
                              <w:t xml:space="preserve">Fax: </w:t>
                            </w:r>
                            <w:proofErr w:type="gramStart"/>
                            <w:r>
                              <w:rPr>
                                <w:rFonts w:ascii="Euphemia" w:hAnsi="Euphemia"/>
                                <w:sz w:val="20"/>
                                <w:szCs w:val="20"/>
                              </w:rPr>
                              <w:tab/>
                              <w:t xml:space="preserve">  401</w:t>
                            </w:r>
                            <w:proofErr w:type="gramEnd"/>
                            <w:r>
                              <w:rPr>
                                <w:rFonts w:ascii="Euphemia" w:hAnsi="Euphemia"/>
                                <w:sz w:val="20"/>
                                <w:szCs w:val="20"/>
                              </w:rPr>
                              <w:t>-944-1275</w:t>
                            </w:r>
                          </w:p>
                          <w:p w14:paraId="5682AC74" w14:textId="77777777" w:rsidR="00D8220B" w:rsidRDefault="00D8220B" w:rsidP="00D8220B">
                            <w:pPr>
                              <w:pStyle w:val="msoaddress"/>
                              <w:widowControl w:val="0"/>
                              <w:rPr>
                                <w:rFonts w:ascii="Euphemia" w:hAnsi="Euphemia"/>
                                <w:sz w:val="20"/>
                                <w:szCs w:val="20"/>
                              </w:rPr>
                            </w:pPr>
                            <w:r>
                              <w:rPr>
                                <w:rFonts w:ascii="Euphemia" w:hAnsi="Euphemia"/>
                                <w:sz w:val="20"/>
                                <w:szCs w:val="20"/>
                              </w:rPr>
                              <w:t>email:    info@anneshade.com</w:t>
                            </w:r>
                          </w:p>
                        </w:txbxContent>
                      </wps:txbx>
                      <wps:bodyPr rot="0" vert="horz" wrap="square" lIns="36576" tIns="0" rIns="36576"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2EE5A" id="Text Box 4" o:spid="_x0000_s1027" type="#_x0000_t202" style="position:absolute;margin-left:363.6pt;margin-top:-.35pt;width:167.95pt;height:49.55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" filled="f" stroked="f" strokecolor="black [0]" strokeweight="0" insetpen="t">
                <v:textbox inset="2.88pt,0,2.88pt,0">
                  <w:txbxContent>
                    <w:p w14:paraId="62F0DAEE" w14:textId="77777777" w:rsidR="00D8220B" w:rsidRDefault="00D8220B" w:rsidP="00D8220B">
                      <w:pPr>
                        <w:pStyle w:val="msoaddress"/>
                        <w:widowControl w:val="0"/>
                        <w:rPr>
                          <w:rFonts w:ascii="Euphemia" w:hAnsi="Euphemia"/>
                          <w:sz w:val="20"/>
                          <w:szCs w:val="20"/>
                        </w:rPr>
                      </w:pPr>
                      <w:r>
                        <w:rPr>
                          <w:rFonts w:ascii="Euphemia" w:hAnsi="Euphemia"/>
                          <w:sz w:val="20"/>
                          <w:szCs w:val="20"/>
                        </w:rPr>
                        <w:t>Phone:   401-954-2235</w:t>
                      </w:r>
                    </w:p>
                    <w:p w14:paraId="4D0BBDF1" w14:textId="77777777" w:rsidR="00D8220B" w:rsidRDefault="00D8220B" w:rsidP="00D8220B">
                      <w:pPr>
                        <w:pStyle w:val="msoaddress"/>
                        <w:widowControl w:val="0"/>
                        <w:rPr>
                          <w:rFonts w:ascii="Euphemia" w:hAnsi="Euphemia"/>
                          <w:sz w:val="20"/>
                          <w:szCs w:val="20"/>
                        </w:rPr>
                      </w:pPr>
                      <w:r>
                        <w:rPr>
                          <w:rFonts w:ascii="Euphemia" w:hAnsi="Euphemia"/>
                          <w:sz w:val="20"/>
                          <w:szCs w:val="20"/>
                        </w:rPr>
                        <w:t xml:space="preserve">Fax: </w:t>
                      </w:r>
                      <w:proofErr w:type="gramStart"/>
                      <w:r>
                        <w:rPr>
                          <w:rFonts w:ascii="Euphemia" w:hAnsi="Euphemia"/>
                          <w:sz w:val="20"/>
                          <w:szCs w:val="20"/>
                        </w:rPr>
                        <w:tab/>
                        <w:t xml:space="preserve">  401</w:t>
                      </w:r>
                      <w:proofErr w:type="gramEnd"/>
                      <w:r>
                        <w:rPr>
                          <w:rFonts w:ascii="Euphemia" w:hAnsi="Euphemia"/>
                          <w:sz w:val="20"/>
                          <w:szCs w:val="20"/>
                        </w:rPr>
                        <w:t>-944-1275</w:t>
                      </w:r>
                    </w:p>
                    <w:p w14:paraId="5682AC74" w14:textId="77777777" w:rsidR="00D8220B" w:rsidRDefault="00D8220B" w:rsidP="00D8220B">
                      <w:pPr>
                        <w:pStyle w:val="msoaddress"/>
                        <w:widowControl w:val="0"/>
                        <w:rPr>
                          <w:rFonts w:ascii="Euphemia" w:hAnsi="Euphemia"/>
                          <w:sz w:val="20"/>
                          <w:szCs w:val="20"/>
                        </w:rPr>
                      </w:pPr>
                      <w:r>
                        <w:rPr>
                          <w:rFonts w:ascii="Euphemia" w:hAnsi="Euphemia"/>
                          <w:sz w:val="20"/>
                          <w:szCs w:val="20"/>
                        </w:rPr>
                        <w:t>email:    info@anneshade.com</w:t>
                      </w:r>
                    </w:p>
                  </w:txbxContent>
                </v:textbox>
              </v:shape>
            </w:pict>
          </mc:Fallback>
        </mc:AlternateContent>
      </w:r>
    </w:p>
    <w:p w14:paraId="0DF586FE" w14:textId="5D443895" w:rsidR="0004714A" w:rsidRPr="00514267" w:rsidRDefault="0004714A">
      <w:pPr>
        <w:rPr>
          <w:b/>
          <w:bCs/>
        </w:rPr>
      </w:pPr>
    </w:p>
    <w:p w14:paraId="22D2AAFA" w14:textId="0ED6152A" w:rsidR="009F0D8E" w:rsidRPr="00514267" w:rsidRDefault="009F0D8E" w:rsidP="00520767">
      <w:pPr>
        <w:autoSpaceDE w:val="0"/>
        <w:autoSpaceDN w:val="0"/>
        <w:adjustRightInd w:val="0"/>
        <w:spacing w:line="276" w:lineRule="auto"/>
        <w:rPr>
          <w:b/>
          <w:bCs/>
        </w:rPr>
      </w:pPr>
    </w:p>
    <w:p w14:paraId="06F5F73D" w14:textId="004F7A3A" w:rsidR="009F0D8E" w:rsidRPr="00514267" w:rsidRDefault="009F0D8E" w:rsidP="001613FE">
      <w:pPr>
        <w:autoSpaceDE w:val="0"/>
        <w:autoSpaceDN w:val="0"/>
        <w:adjustRightInd w:val="0"/>
        <w:spacing w:line="276" w:lineRule="auto"/>
        <w:jc w:val="center"/>
        <w:rPr>
          <w:b/>
          <w:bCs/>
        </w:rPr>
      </w:pPr>
    </w:p>
    <w:p w14:paraId="251A9E67" w14:textId="77777777" w:rsidR="009F0D8E" w:rsidRPr="00514267" w:rsidRDefault="009F0D8E" w:rsidP="001613FE">
      <w:pPr>
        <w:autoSpaceDE w:val="0"/>
        <w:autoSpaceDN w:val="0"/>
        <w:adjustRightInd w:val="0"/>
        <w:spacing w:line="276" w:lineRule="auto"/>
        <w:jc w:val="center"/>
        <w:rPr>
          <w:b/>
          <w:bCs/>
        </w:rPr>
      </w:pPr>
    </w:p>
    <w:p w14:paraId="093B9496" w14:textId="77777777" w:rsidR="00151C6B" w:rsidRPr="00514267" w:rsidRDefault="00151C6B" w:rsidP="001613FE">
      <w:pPr>
        <w:autoSpaceDE w:val="0"/>
        <w:autoSpaceDN w:val="0"/>
        <w:adjustRightInd w:val="0"/>
        <w:spacing w:line="276" w:lineRule="auto"/>
        <w:jc w:val="center"/>
        <w:rPr>
          <w:b/>
          <w:bCs/>
        </w:rPr>
      </w:pPr>
    </w:p>
    <w:p w14:paraId="4DBFF6B0" w14:textId="77777777" w:rsidR="00734610" w:rsidRPr="00514267" w:rsidRDefault="00734610" w:rsidP="001613FE">
      <w:pPr>
        <w:autoSpaceDE w:val="0"/>
        <w:autoSpaceDN w:val="0"/>
        <w:adjustRightInd w:val="0"/>
        <w:spacing w:line="276" w:lineRule="auto"/>
        <w:jc w:val="center"/>
        <w:rPr>
          <w:b/>
          <w:bCs/>
        </w:rPr>
      </w:pPr>
    </w:p>
    <w:p w14:paraId="37424A0D" w14:textId="19C5F1D2" w:rsidR="006E7C8A" w:rsidRDefault="006E7C8A" w:rsidP="006E7C8A">
      <w:pPr>
        <w:spacing w:line="360" w:lineRule="auto"/>
        <w:jc w:val="center"/>
        <w:rPr>
          <w:rFonts w:eastAsia="DengXian"/>
          <w:b/>
          <w:bCs/>
          <w:u w:val="single"/>
        </w:rPr>
      </w:pPr>
      <w:r>
        <w:rPr>
          <w:rFonts w:eastAsia="DengXian"/>
          <w:b/>
          <w:bCs/>
          <w:u w:val="single"/>
        </w:rPr>
        <w:t>Administrative Assistant</w:t>
      </w:r>
    </w:p>
    <w:p w14:paraId="16732951" w14:textId="77777777" w:rsidR="006E7C8A" w:rsidRPr="006E7C8A" w:rsidRDefault="006E7C8A" w:rsidP="006E7C8A">
      <w:pPr>
        <w:spacing w:line="360" w:lineRule="auto"/>
        <w:jc w:val="center"/>
        <w:rPr>
          <w:rFonts w:eastAsia="DengXian"/>
          <w:b/>
          <w:bCs/>
          <w:u w:val="single"/>
        </w:rPr>
      </w:pPr>
    </w:p>
    <w:p w14:paraId="5EEF2A7B" w14:textId="7450125C" w:rsidR="00CA5C0C" w:rsidRDefault="00CA5C0C" w:rsidP="00591EF2">
      <w:pPr>
        <w:spacing w:line="360" w:lineRule="auto"/>
        <w:rPr>
          <w:rFonts w:eastAsia="DengXian"/>
        </w:rPr>
      </w:pPr>
      <w:r w:rsidRPr="00CA5C0C">
        <w:rPr>
          <w:rFonts w:eastAsia="DengXian"/>
        </w:rPr>
        <w:t xml:space="preserve">AnneShade Associates LLC is an accounting, bookkeeping, and tax preparation firm based in Cranston, Rhode Island. </w:t>
      </w:r>
      <w:r w:rsidR="00753459">
        <w:rPr>
          <w:rFonts w:eastAsia="DengXian"/>
        </w:rPr>
        <w:t>We pride o</w:t>
      </w:r>
      <w:r w:rsidR="00591EF2">
        <w:rPr>
          <w:rFonts w:eastAsia="DengXian"/>
        </w:rPr>
        <w:t>u</w:t>
      </w:r>
      <w:r w:rsidR="00753459">
        <w:rPr>
          <w:rFonts w:eastAsia="DengXian"/>
        </w:rPr>
        <w:t xml:space="preserve">rselves </w:t>
      </w:r>
      <w:r w:rsidR="00886340">
        <w:rPr>
          <w:rFonts w:eastAsia="DengXian"/>
        </w:rPr>
        <w:t xml:space="preserve">on empowering small business owners </w:t>
      </w:r>
      <w:r w:rsidR="005F00AC">
        <w:rPr>
          <w:rFonts w:eastAsia="DengXian"/>
        </w:rPr>
        <w:t xml:space="preserve">and individuals by educating them on financial literacy, guiding them </w:t>
      </w:r>
      <w:r w:rsidR="00765474">
        <w:rPr>
          <w:rFonts w:eastAsia="DengXian"/>
        </w:rPr>
        <w:t>to make the right tax decisions</w:t>
      </w:r>
      <w:r w:rsidR="0046204B">
        <w:rPr>
          <w:rFonts w:eastAsia="DengXian"/>
        </w:rPr>
        <w:t xml:space="preserve">, </w:t>
      </w:r>
      <w:r w:rsidR="00622137">
        <w:rPr>
          <w:rFonts w:eastAsia="DengXian"/>
        </w:rPr>
        <w:t xml:space="preserve">and </w:t>
      </w:r>
      <w:r w:rsidR="00DD45D4">
        <w:rPr>
          <w:rFonts w:eastAsia="DengXian"/>
        </w:rPr>
        <w:t>helping businesses and individual</w:t>
      </w:r>
      <w:r w:rsidR="00591EF2">
        <w:rPr>
          <w:rFonts w:eastAsia="DengXian"/>
        </w:rPr>
        <w:t>s achieve their accounting and financial goals.</w:t>
      </w:r>
    </w:p>
    <w:p w14:paraId="254D30ED" w14:textId="77777777" w:rsidR="00CA5C0C" w:rsidRDefault="00CA5C0C" w:rsidP="00583B4B">
      <w:pPr>
        <w:spacing w:line="360" w:lineRule="auto"/>
        <w:rPr>
          <w:rFonts w:eastAsia="DengXian"/>
        </w:rPr>
      </w:pPr>
    </w:p>
    <w:p w14:paraId="68EC11F5" w14:textId="1C07D47B" w:rsidR="00583B4B" w:rsidRDefault="00D40AE9" w:rsidP="00583B4B">
      <w:pPr>
        <w:spacing w:line="360" w:lineRule="auto"/>
        <w:rPr>
          <w:rFonts w:eastAsia="DengXian"/>
        </w:rPr>
      </w:pPr>
      <w:r w:rsidRPr="00D40AE9">
        <w:rPr>
          <w:rFonts w:eastAsia="DengXian"/>
        </w:rPr>
        <w:t xml:space="preserve">AnneShade Associates is seeking to hire a </w:t>
      </w:r>
      <w:r w:rsidR="001219A4">
        <w:rPr>
          <w:rFonts w:eastAsia="DengXian"/>
        </w:rPr>
        <w:t>full-time</w:t>
      </w:r>
      <w:r w:rsidRPr="00D40AE9">
        <w:rPr>
          <w:rFonts w:eastAsia="DengXian"/>
        </w:rPr>
        <w:t xml:space="preserve"> Administrative Assistant</w:t>
      </w:r>
      <w:r w:rsidR="00087515">
        <w:rPr>
          <w:rFonts w:eastAsia="DengXian"/>
        </w:rPr>
        <w:t xml:space="preserve"> to work</w:t>
      </w:r>
      <w:r w:rsidRPr="00D40AE9">
        <w:rPr>
          <w:rFonts w:eastAsia="DengXian"/>
        </w:rPr>
        <w:t xml:space="preserve"> </w:t>
      </w:r>
      <w:r w:rsidR="00087515">
        <w:rPr>
          <w:rFonts w:eastAsia="DengXian"/>
        </w:rPr>
        <w:t>at</w:t>
      </w:r>
      <w:r w:rsidRPr="00D40AE9">
        <w:rPr>
          <w:rFonts w:eastAsia="DengXian"/>
        </w:rPr>
        <w:t xml:space="preserve"> our office located in Cranston, RI. The role requires a proactive self-starter </w:t>
      </w:r>
      <w:r w:rsidR="00EB6DF6" w:rsidRPr="00EB6DF6">
        <w:rPr>
          <w:rFonts w:eastAsia="DengXian"/>
        </w:rPr>
        <w:t>with exceptional critical thinking, multi-tasking, and verbal and written communication skills</w:t>
      </w:r>
      <w:r w:rsidRPr="00D40AE9">
        <w:rPr>
          <w:rFonts w:eastAsia="DengXian"/>
        </w:rPr>
        <w:t>. The Admin</w:t>
      </w:r>
      <w:r w:rsidR="00211C35">
        <w:rPr>
          <w:rFonts w:eastAsia="DengXian"/>
        </w:rPr>
        <w:t>istrative Assistant</w:t>
      </w:r>
      <w:r w:rsidRPr="00D40AE9">
        <w:rPr>
          <w:rFonts w:eastAsia="DengXian"/>
        </w:rPr>
        <w:t xml:space="preserve"> plays a vital role in the firm operating successfully. You will report directly to the Senior Accountant, President. Your receptionist duties are answering telephones and emails, greeting clients who regularly attend our office, and ensuring that the office is presentable and welcoming. You will provide administrative support by scheduling, maintenance of client data, client files, and </w:t>
      </w:r>
      <w:r w:rsidR="00817499">
        <w:rPr>
          <w:rFonts w:eastAsia="DengXian"/>
        </w:rPr>
        <w:t>essential</w:t>
      </w:r>
      <w:r w:rsidR="00C3277C">
        <w:rPr>
          <w:rFonts w:eastAsia="DengXian"/>
        </w:rPr>
        <w:t xml:space="preserve"> </w:t>
      </w:r>
      <w:r w:rsidR="00211C35">
        <w:rPr>
          <w:rFonts w:eastAsia="DengXian"/>
        </w:rPr>
        <w:t xml:space="preserve">data entry </w:t>
      </w:r>
      <w:r w:rsidR="00DF2036">
        <w:rPr>
          <w:rFonts w:eastAsia="DengXian"/>
        </w:rPr>
        <w:t>support.</w:t>
      </w:r>
      <w:r w:rsidRPr="00D40AE9">
        <w:rPr>
          <w:rFonts w:eastAsia="DengXian"/>
        </w:rPr>
        <w:t xml:space="preserve"> As the firm's first point of contact for our clients and guests, you will be well presented, professional, pleasant, and welcoming</w:t>
      </w:r>
      <w:r w:rsidR="00EB6DF6">
        <w:rPr>
          <w:rFonts w:eastAsia="DengXian"/>
        </w:rPr>
        <w:t>.</w:t>
      </w:r>
    </w:p>
    <w:p w14:paraId="19B492B0" w14:textId="77777777" w:rsidR="00D40AE9" w:rsidRPr="00304090" w:rsidRDefault="00D40AE9" w:rsidP="00583B4B">
      <w:pPr>
        <w:spacing w:line="360" w:lineRule="auto"/>
        <w:rPr>
          <w:rFonts w:eastAsia="DengXian"/>
        </w:rPr>
      </w:pPr>
    </w:p>
    <w:p w14:paraId="4379DE49" w14:textId="3091550C" w:rsidR="00583B4B" w:rsidRPr="00304090" w:rsidRDefault="00583B4B" w:rsidP="00583B4B">
      <w:pPr>
        <w:spacing w:line="360" w:lineRule="auto"/>
        <w:rPr>
          <w:rFonts w:eastAsia="DengXian"/>
        </w:rPr>
      </w:pPr>
      <w:r w:rsidRPr="00304090">
        <w:rPr>
          <w:rFonts w:eastAsia="DengXian"/>
        </w:rPr>
        <w:t xml:space="preserve">The ideal candidate is </w:t>
      </w:r>
      <w:r w:rsidR="0050783E">
        <w:rPr>
          <w:rFonts w:eastAsia="DengXian"/>
        </w:rPr>
        <w:t>detail-oriented</w:t>
      </w:r>
      <w:r w:rsidRPr="00304090">
        <w:rPr>
          <w:rFonts w:eastAsia="DengXian"/>
        </w:rPr>
        <w:t xml:space="preserve">, </w:t>
      </w:r>
      <w:r w:rsidR="00AF21B2">
        <w:rPr>
          <w:rFonts w:eastAsia="DengXian"/>
        </w:rPr>
        <w:t xml:space="preserve">critical thinker, </w:t>
      </w:r>
      <w:r w:rsidRPr="00304090">
        <w:rPr>
          <w:rFonts w:eastAsia="DengXian"/>
        </w:rPr>
        <w:t>highly productive, tech-savvy</w:t>
      </w:r>
      <w:r w:rsidR="001C741A">
        <w:rPr>
          <w:rFonts w:eastAsia="DengXian"/>
        </w:rPr>
        <w:t>,</w:t>
      </w:r>
      <w:r w:rsidRPr="00304090">
        <w:rPr>
          <w:rFonts w:eastAsia="DengXian"/>
        </w:rPr>
        <w:t xml:space="preserve"> eager to learn, comfortable working under tight deadlines and pressure, great at writing emails that can put out fires, and goes above and beyond to provide outstanding service </w:t>
      </w:r>
      <w:r w:rsidR="00D37F28">
        <w:rPr>
          <w:rFonts w:eastAsia="DengXian"/>
        </w:rPr>
        <w:t xml:space="preserve">to </w:t>
      </w:r>
      <w:r w:rsidRPr="00304090">
        <w:rPr>
          <w:rFonts w:eastAsia="DengXian"/>
        </w:rPr>
        <w:t>clients.</w:t>
      </w:r>
    </w:p>
    <w:p w14:paraId="35518125" w14:textId="77777777" w:rsidR="00583B4B" w:rsidRPr="00304090" w:rsidRDefault="00583B4B" w:rsidP="00583B4B">
      <w:pPr>
        <w:spacing w:line="360" w:lineRule="auto"/>
        <w:rPr>
          <w:rFonts w:eastAsia="DengXian"/>
        </w:rPr>
      </w:pPr>
    </w:p>
    <w:p w14:paraId="12D42E21" w14:textId="77777777" w:rsidR="00583B4B" w:rsidRPr="00304090" w:rsidRDefault="00583B4B" w:rsidP="00583B4B">
      <w:pPr>
        <w:spacing w:line="360" w:lineRule="auto"/>
        <w:rPr>
          <w:rStyle w:val="Strong"/>
          <w:color w:val="0E101A"/>
          <w:u w:val="single"/>
        </w:rPr>
      </w:pPr>
      <w:r w:rsidRPr="00304090">
        <w:rPr>
          <w:rStyle w:val="Strong"/>
          <w:color w:val="0E101A"/>
          <w:u w:val="single"/>
        </w:rPr>
        <w:t>Overview of Responsibilities and Duties:</w:t>
      </w:r>
    </w:p>
    <w:p w14:paraId="3F9E4104" w14:textId="77777777" w:rsidR="00C22D79" w:rsidRPr="00C22D79" w:rsidRDefault="00C22D79" w:rsidP="00C22D79">
      <w:pPr>
        <w:numPr>
          <w:ilvl w:val="0"/>
          <w:numId w:val="6"/>
        </w:numPr>
        <w:spacing w:line="360" w:lineRule="auto"/>
        <w:rPr>
          <w:color w:val="0E101A"/>
        </w:rPr>
      </w:pPr>
      <w:r w:rsidRPr="00C22D79">
        <w:rPr>
          <w:color w:val="0E101A"/>
        </w:rPr>
        <w:t xml:space="preserve">Greet clients and visitors in a professional and welcoming manner </w:t>
      </w:r>
    </w:p>
    <w:p w14:paraId="35311C5B" w14:textId="6148D628" w:rsidR="00C22D79" w:rsidRPr="00C22D79" w:rsidRDefault="00C22D79" w:rsidP="00C22D79">
      <w:pPr>
        <w:numPr>
          <w:ilvl w:val="0"/>
          <w:numId w:val="6"/>
        </w:numPr>
        <w:spacing w:line="360" w:lineRule="auto"/>
        <w:rPr>
          <w:color w:val="0E101A"/>
        </w:rPr>
      </w:pPr>
      <w:r w:rsidRPr="00C22D79">
        <w:rPr>
          <w:color w:val="0E101A"/>
        </w:rPr>
        <w:t xml:space="preserve">Manage the multi-line phone system in a professional way </w:t>
      </w:r>
    </w:p>
    <w:p w14:paraId="3819AA19" w14:textId="2BF12D8D" w:rsidR="00C22D79" w:rsidRPr="00C22D79" w:rsidRDefault="00C22D79" w:rsidP="00C22D79">
      <w:pPr>
        <w:numPr>
          <w:ilvl w:val="0"/>
          <w:numId w:val="6"/>
        </w:numPr>
        <w:spacing w:line="360" w:lineRule="auto"/>
        <w:rPr>
          <w:color w:val="0E101A"/>
        </w:rPr>
      </w:pPr>
      <w:r w:rsidRPr="00C22D79">
        <w:rPr>
          <w:color w:val="0E101A"/>
        </w:rPr>
        <w:t>Take in-person and phone messages</w:t>
      </w:r>
    </w:p>
    <w:p w14:paraId="4B9F4F28" w14:textId="4D8CAD73" w:rsidR="00C22D79" w:rsidRPr="00C22D79" w:rsidRDefault="005D498B" w:rsidP="00C22D79">
      <w:pPr>
        <w:numPr>
          <w:ilvl w:val="0"/>
          <w:numId w:val="6"/>
        </w:numPr>
        <w:spacing w:line="360" w:lineRule="auto"/>
        <w:rPr>
          <w:color w:val="0E101A"/>
        </w:rPr>
      </w:pPr>
      <w:r>
        <w:rPr>
          <w:color w:val="0E101A"/>
        </w:rPr>
        <w:t xml:space="preserve">Manage company and </w:t>
      </w:r>
      <w:r w:rsidR="00C22D79" w:rsidRPr="00C22D79">
        <w:rPr>
          <w:color w:val="0E101A"/>
        </w:rPr>
        <w:t xml:space="preserve">the Senior </w:t>
      </w:r>
      <w:r w:rsidR="00D37F28">
        <w:rPr>
          <w:color w:val="0E101A"/>
        </w:rPr>
        <w:t>Accountant’s</w:t>
      </w:r>
      <w:r w:rsidR="00C22D79" w:rsidRPr="00C22D79">
        <w:rPr>
          <w:color w:val="0E101A"/>
        </w:rPr>
        <w:t xml:space="preserve"> </w:t>
      </w:r>
      <w:r>
        <w:rPr>
          <w:color w:val="0E101A"/>
        </w:rPr>
        <w:t xml:space="preserve">email </w:t>
      </w:r>
      <w:r w:rsidR="00C22D79" w:rsidRPr="00C22D79">
        <w:rPr>
          <w:color w:val="0E101A"/>
        </w:rPr>
        <w:t>inbox</w:t>
      </w:r>
      <w:r w:rsidR="00D15029">
        <w:rPr>
          <w:color w:val="0E101A"/>
        </w:rPr>
        <w:t>es</w:t>
      </w:r>
    </w:p>
    <w:p w14:paraId="39AC95B6" w14:textId="106804A8" w:rsidR="00C22D79" w:rsidRPr="00C22D79" w:rsidRDefault="00C22D79" w:rsidP="00C22D79">
      <w:pPr>
        <w:numPr>
          <w:ilvl w:val="0"/>
          <w:numId w:val="6"/>
        </w:numPr>
        <w:spacing w:line="360" w:lineRule="auto"/>
        <w:rPr>
          <w:color w:val="0E101A"/>
        </w:rPr>
      </w:pPr>
      <w:r w:rsidRPr="00C22D79">
        <w:rPr>
          <w:color w:val="0E101A"/>
        </w:rPr>
        <w:lastRenderedPageBreak/>
        <w:t>Schedule appointments and meetings</w:t>
      </w:r>
    </w:p>
    <w:p w14:paraId="4A093260" w14:textId="178348BE" w:rsidR="00C22D79" w:rsidRDefault="00C22D79" w:rsidP="00C22D79">
      <w:pPr>
        <w:numPr>
          <w:ilvl w:val="0"/>
          <w:numId w:val="6"/>
        </w:numPr>
        <w:spacing w:line="360" w:lineRule="auto"/>
        <w:rPr>
          <w:color w:val="0E101A"/>
        </w:rPr>
      </w:pPr>
      <w:r w:rsidRPr="00C22D79">
        <w:rPr>
          <w:color w:val="0E101A"/>
        </w:rPr>
        <w:t xml:space="preserve">Ensure the office </w:t>
      </w:r>
      <w:r w:rsidR="000C7E7E" w:rsidRPr="00C22D79">
        <w:rPr>
          <w:color w:val="0E101A"/>
        </w:rPr>
        <w:t>is always clean and presentable</w:t>
      </w:r>
      <w:r w:rsidRPr="00C22D79">
        <w:rPr>
          <w:color w:val="0E101A"/>
        </w:rPr>
        <w:t xml:space="preserve"> </w:t>
      </w:r>
    </w:p>
    <w:p w14:paraId="15767B7F" w14:textId="0C64A953" w:rsidR="00E0192F" w:rsidRPr="001A32D9" w:rsidRDefault="00E0192F" w:rsidP="001A32D9">
      <w:pPr>
        <w:numPr>
          <w:ilvl w:val="0"/>
          <w:numId w:val="6"/>
        </w:numPr>
        <w:spacing w:line="360" w:lineRule="auto"/>
        <w:rPr>
          <w:color w:val="0E101A"/>
        </w:rPr>
      </w:pPr>
      <w:r>
        <w:rPr>
          <w:color w:val="0E101A"/>
        </w:rPr>
        <w:t>Perform</w:t>
      </w:r>
      <w:r w:rsidR="008B735A">
        <w:rPr>
          <w:color w:val="0E101A"/>
        </w:rPr>
        <w:t xml:space="preserve"> bookkeeping duties</w:t>
      </w:r>
      <w:r w:rsidR="004358AA">
        <w:rPr>
          <w:color w:val="0E101A"/>
        </w:rPr>
        <w:t xml:space="preserve"> (no experience necessary, will train) </w:t>
      </w:r>
    </w:p>
    <w:p w14:paraId="747469D6" w14:textId="26580533" w:rsidR="00C22D79" w:rsidRPr="00C22D79" w:rsidRDefault="00C22D79" w:rsidP="00C22D79">
      <w:pPr>
        <w:numPr>
          <w:ilvl w:val="0"/>
          <w:numId w:val="6"/>
        </w:numPr>
        <w:spacing w:line="360" w:lineRule="auto"/>
        <w:rPr>
          <w:color w:val="0E101A"/>
        </w:rPr>
      </w:pPr>
      <w:r w:rsidRPr="00C22D79">
        <w:rPr>
          <w:color w:val="0E101A"/>
        </w:rPr>
        <w:t xml:space="preserve">Collect, organize, and file client paperwork and documents </w:t>
      </w:r>
    </w:p>
    <w:p w14:paraId="5C6CA5D9" w14:textId="3D8404B7" w:rsidR="00C22D79" w:rsidRPr="00C22D79" w:rsidRDefault="00C22D79" w:rsidP="00C22D79">
      <w:pPr>
        <w:numPr>
          <w:ilvl w:val="0"/>
          <w:numId w:val="6"/>
        </w:numPr>
        <w:spacing w:line="360" w:lineRule="auto"/>
        <w:rPr>
          <w:color w:val="0E101A"/>
        </w:rPr>
      </w:pPr>
      <w:r w:rsidRPr="00C22D79">
        <w:rPr>
          <w:color w:val="0E101A"/>
        </w:rPr>
        <w:t xml:space="preserve">Carry out the firm's </w:t>
      </w:r>
      <w:r w:rsidR="00BB1207">
        <w:rPr>
          <w:color w:val="0E101A"/>
        </w:rPr>
        <w:t xml:space="preserve">tax </w:t>
      </w:r>
      <w:r w:rsidRPr="00C22D79">
        <w:rPr>
          <w:color w:val="0E101A"/>
        </w:rPr>
        <w:t>procedures, policies, and guidelines</w:t>
      </w:r>
    </w:p>
    <w:p w14:paraId="4F235F68" w14:textId="77777777" w:rsidR="00C22D79" w:rsidRPr="00C22D79" w:rsidRDefault="00C22D79" w:rsidP="00C22D79">
      <w:pPr>
        <w:numPr>
          <w:ilvl w:val="0"/>
          <w:numId w:val="6"/>
        </w:numPr>
        <w:spacing w:line="360" w:lineRule="auto"/>
        <w:rPr>
          <w:color w:val="0E101A"/>
        </w:rPr>
      </w:pPr>
      <w:r w:rsidRPr="00C22D79">
        <w:rPr>
          <w:color w:val="0E101A"/>
        </w:rPr>
        <w:t xml:space="preserve">Responsible for completing one-off tasks, projects, and duties not listed above </w:t>
      </w:r>
    </w:p>
    <w:p w14:paraId="172077CE" w14:textId="1B0FF000" w:rsidR="00583B4B" w:rsidRPr="00304090" w:rsidRDefault="00C22D79" w:rsidP="00C22D79">
      <w:pPr>
        <w:numPr>
          <w:ilvl w:val="0"/>
          <w:numId w:val="6"/>
        </w:numPr>
        <w:spacing w:line="360" w:lineRule="auto"/>
        <w:rPr>
          <w:color w:val="0E101A"/>
        </w:rPr>
      </w:pPr>
      <w:r w:rsidRPr="00C22D79">
        <w:rPr>
          <w:color w:val="0E101A"/>
        </w:rPr>
        <w:t>Handle private, privileged, and sensitive information with absolute confidentiality</w:t>
      </w:r>
      <w:r w:rsidR="00583B4B">
        <w:rPr>
          <w:rStyle w:val="normaltextrun"/>
          <w:color w:val="000000"/>
          <w:shd w:val="clear" w:color="auto" w:fill="FFFFFF"/>
        </w:rPr>
        <w:t xml:space="preserve"> </w:t>
      </w:r>
    </w:p>
    <w:p w14:paraId="53A0CE6F" w14:textId="77777777" w:rsidR="00583B4B" w:rsidRPr="00304090" w:rsidRDefault="00583B4B" w:rsidP="00583B4B">
      <w:pPr>
        <w:spacing w:line="360" w:lineRule="auto"/>
        <w:rPr>
          <w:color w:val="0E101A"/>
        </w:rPr>
      </w:pPr>
    </w:p>
    <w:p w14:paraId="5B1C65CB" w14:textId="720CFAA9" w:rsidR="00583B4B" w:rsidRPr="00304090" w:rsidRDefault="00583B4B" w:rsidP="00583B4B">
      <w:pPr>
        <w:spacing w:line="360" w:lineRule="auto"/>
        <w:rPr>
          <w:color w:val="0E101A"/>
        </w:rPr>
      </w:pPr>
      <w:r w:rsidRPr="00304090">
        <w:rPr>
          <w:b/>
          <w:bCs/>
          <w:color w:val="0E101A"/>
          <w:u w:val="single"/>
        </w:rPr>
        <w:t>Required Experience</w:t>
      </w:r>
    </w:p>
    <w:p w14:paraId="21394CE9" w14:textId="5E2DBF11" w:rsidR="00256600" w:rsidRPr="00256600" w:rsidRDefault="0032148F" w:rsidP="00256600">
      <w:pPr>
        <w:pStyle w:val="ListParagraph"/>
        <w:numPr>
          <w:ilvl w:val="0"/>
          <w:numId w:val="9"/>
        </w:numPr>
        <w:spacing w:line="360" w:lineRule="auto"/>
        <w:rPr>
          <w:color w:val="0E101A"/>
        </w:rPr>
      </w:pPr>
      <w:r>
        <w:rPr>
          <w:color w:val="0E101A"/>
        </w:rPr>
        <w:t xml:space="preserve">3 </w:t>
      </w:r>
      <w:r w:rsidR="00D37F28">
        <w:rPr>
          <w:color w:val="0E101A"/>
        </w:rPr>
        <w:t>years</w:t>
      </w:r>
      <w:r w:rsidR="00C7203A">
        <w:rPr>
          <w:color w:val="0E101A"/>
        </w:rPr>
        <w:t xml:space="preserve"> </w:t>
      </w:r>
      <w:r w:rsidR="00C63078">
        <w:rPr>
          <w:color w:val="0E101A"/>
        </w:rPr>
        <w:t xml:space="preserve">of </w:t>
      </w:r>
      <w:r w:rsidR="00256600" w:rsidRPr="00256600">
        <w:rPr>
          <w:color w:val="0E101A"/>
        </w:rPr>
        <w:t xml:space="preserve">work experience as an Administrative Assistant, Customer Service Rep, or Receptionist </w:t>
      </w:r>
    </w:p>
    <w:p w14:paraId="27FDF9FD" w14:textId="36A93FE9" w:rsidR="00256600" w:rsidRPr="00D15029" w:rsidRDefault="00256600" w:rsidP="00D15029">
      <w:pPr>
        <w:pStyle w:val="ListParagraph"/>
        <w:numPr>
          <w:ilvl w:val="0"/>
          <w:numId w:val="9"/>
        </w:numPr>
        <w:spacing w:line="360" w:lineRule="auto"/>
        <w:rPr>
          <w:color w:val="0E101A"/>
        </w:rPr>
      </w:pPr>
      <w:r w:rsidRPr="00256600">
        <w:rPr>
          <w:color w:val="0E101A"/>
        </w:rPr>
        <w:t xml:space="preserve">High School diploma required. An </w:t>
      </w:r>
      <w:proofErr w:type="gramStart"/>
      <w:r w:rsidR="000C7E7E" w:rsidRPr="00256600">
        <w:rPr>
          <w:color w:val="0E101A"/>
        </w:rPr>
        <w:t>Associate’s</w:t>
      </w:r>
      <w:r w:rsidRPr="00256600">
        <w:rPr>
          <w:color w:val="0E101A"/>
        </w:rPr>
        <w:t xml:space="preserve"> Degree</w:t>
      </w:r>
      <w:proofErr w:type="gramEnd"/>
      <w:r w:rsidR="00EB6DF6">
        <w:rPr>
          <w:color w:val="0E101A"/>
        </w:rPr>
        <w:t>,</w:t>
      </w:r>
      <w:r w:rsidRPr="00256600">
        <w:rPr>
          <w:color w:val="0E101A"/>
        </w:rPr>
        <w:t xml:space="preserve"> Bachelor</w:t>
      </w:r>
      <w:r w:rsidR="00827AD2">
        <w:rPr>
          <w:color w:val="0E101A"/>
        </w:rPr>
        <w:t>’s Degree</w:t>
      </w:r>
      <w:r w:rsidR="00D37F28">
        <w:rPr>
          <w:color w:val="0E101A"/>
        </w:rPr>
        <w:t>,</w:t>
      </w:r>
      <w:r w:rsidRPr="00256600">
        <w:rPr>
          <w:color w:val="0E101A"/>
        </w:rPr>
        <w:t xml:space="preserve"> or equivalent certification preferred</w:t>
      </w:r>
    </w:p>
    <w:p w14:paraId="6776E5C9" w14:textId="4EA0AECC" w:rsidR="00256600" w:rsidRDefault="00256600" w:rsidP="00256600">
      <w:pPr>
        <w:pStyle w:val="ListParagraph"/>
        <w:numPr>
          <w:ilvl w:val="0"/>
          <w:numId w:val="9"/>
        </w:numPr>
        <w:spacing w:line="360" w:lineRule="auto"/>
        <w:rPr>
          <w:color w:val="0E101A"/>
        </w:rPr>
      </w:pPr>
      <w:r w:rsidRPr="00256600">
        <w:rPr>
          <w:color w:val="0E101A"/>
        </w:rPr>
        <w:t>Experience with researching, collecting, and analyzing information, drafting letters and documents</w:t>
      </w:r>
    </w:p>
    <w:p w14:paraId="6A1179E5" w14:textId="77777777" w:rsidR="00467DCC" w:rsidRDefault="00467DCC" w:rsidP="00256600">
      <w:pPr>
        <w:spacing w:line="360" w:lineRule="auto"/>
        <w:rPr>
          <w:rStyle w:val="Strong"/>
          <w:color w:val="0E101A"/>
          <w:u w:val="single"/>
        </w:rPr>
      </w:pPr>
    </w:p>
    <w:p w14:paraId="055EA6BF" w14:textId="43FD5E25" w:rsidR="00256600" w:rsidRDefault="00F12211" w:rsidP="00256600">
      <w:pPr>
        <w:spacing w:line="360" w:lineRule="auto"/>
        <w:rPr>
          <w:rStyle w:val="Strong"/>
          <w:color w:val="0E101A"/>
          <w:u w:val="single"/>
        </w:rPr>
      </w:pPr>
      <w:r>
        <w:rPr>
          <w:rStyle w:val="Strong"/>
          <w:color w:val="0E101A"/>
          <w:u w:val="single"/>
        </w:rPr>
        <w:t>Required Skillset</w:t>
      </w:r>
    </w:p>
    <w:p w14:paraId="12258269" w14:textId="77777777" w:rsidR="00EC4B1E" w:rsidRPr="00EC4B1E" w:rsidRDefault="00EC4B1E" w:rsidP="00EC4B1E">
      <w:pPr>
        <w:pStyle w:val="ListParagraph"/>
        <w:numPr>
          <w:ilvl w:val="0"/>
          <w:numId w:val="10"/>
        </w:numPr>
        <w:spacing w:line="360" w:lineRule="auto"/>
        <w:rPr>
          <w:color w:val="0E101A"/>
        </w:rPr>
      </w:pPr>
      <w:r w:rsidRPr="00EC4B1E">
        <w:rPr>
          <w:color w:val="0E101A"/>
        </w:rPr>
        <w:t>Excellent writing and grammar skills, specifically business and email writing</w:t>
      </w:r>
    </w:p>
    <w:p w14:paraId="4408B5D5" w14:textId="21B36E85" w:rsidR="00EC4B1E" w:rsidRPr="00EC4B1E" w:rsidRDefault="00EC4B1E" w:rsidP="00EC4B1E">
      <w:pPr>
        <w:pStyle w:val="ListParagraph"/>
        <w:numPr>
          <w:ilvl w:val="0"/>
          <w:numId w:val="10"/>
        </w:numPr>
        <w:spacing w:line="360" w:lineRule="auto"/>
        <w:rPr>
          <w:color w:val="0E101A"/>
        </w:rPr>
      </w:pPr>
      <w:r w:rsidRPr="00EC4B1E">
        <w:rPr>
          <w:color w:val="0E101A"/>
        </w:rPr>
        <w:t>Excellent interpersonal skills, including effective communication with clients</w:t>
      </w:r>
      <w:r w:rsidR="00BE1217">
        <w:rPr>
          <w:color w:val="0E101A"/>
        </w:rPr>
        <w:t xml:space="preserve"> and </w:t>
      </w:r>
      <w:r w:rsidRPr="00EC4B1E">
        <w:rPr>
          <w:color w:val="0E101A"/>
        </w:rPr>
        <w:t xml:space="preserve">team members </w:t>
      </w:r>
    </w:p>
    <w:p w14:paraId="055289E5" w14:textId="77777777" w:rsidR="00EC4B1E" w:rsidRPr="00EC4B1E" w:rsidRDefault="00EC4B1E" w:rsidP="00EC4B1E">
      <w:pPr>
        <w:pStyle w:val="ListParagraph"/>
        <w:numPr>
          <w:ilvl w:val="0"/>
          <w:numId w:val="10"/>
        </w:numPr>
        <w:spacing w:line="360" w:lineRule="auto"/>
        <w:rPr>
          <w:color w:val="0E101A"/>
        </w:rPr>
      </w:pPr>
      <w:r w:rsidRPr="00EC4B1E">
        <w:rPr>
          <w:color w:val="0E101A"/>
        </w:rPr>
        <w:t xml:space="preserve">Strong critical thinking and problem-solving skills </w:t>
      </w:r>
    </w:p>
    <w:p w14:paraId="4A80D4C2" w14:textId="7436D8E9" w:rsidR="00EC4B1E" w:rsidRPr="00EC4B1E" w:rsidRDefault="00EC4B1E" w:rsidP="00EC4B1E">
      <w:pPr>
        <w:pStyle w:val="ListParagraph"/>
        <w:numPr>
          <w:ilvl w:val="0"/>
          <w:numId w:val="10"/>
        </w:numPr>
        <w:spacing w:line="360" w:lineRule="auto"/>
        <w:rPr>
          <w:color w:val="0E101A"/>
        </w:rPr>
      </w:pPr>
      <w:r w:rsidRPr="00EC4B1E">
        <w:rPr>
          <w:color w:val="0E101A"/>
        </w:rPr>
        <w:t xml:space="preserve">Strong technical and computer skills (Word, Excel, Outlook, </w:t>
      </w:r>
      <w:r w:rsidR="00D37F28">
        <w:rPr>
          <w:color w:val="0E101A"/>
        </w:rPr>
        <w:t xml:space="preserve">and </w:t>
      </w:r>
      <w:r w:rsidRPr="00EC4B1E">
        <w:rPr>
          <w:color w:val="0E101A"/>
        </w:rPr>
        <w:t xml:space="preserve">Adobe are required) </w:t>
      </w:r>
    </w:p>
    <w:p w14:paraId="373E4265" w14:textId="4B04AD3E" w:rsidR="00865006" w:rsidRDefault="00865006" w:rsidP="00865006">
      <w:pPr>
        <w:pStyle w:val="ListParagraph"/>
        <w:numPr>
          <w:ilvl w:val="0"/>
          <w:numId w:val="10"/>
        </w:numPr>
        <w:spacing w:line="360" w:lineRule="auto"/>
        <w:rPr>
          <w:color w:val="0E101A"/>
        </w:rPr>
      </w:pPr>
      <w:r>
        <w:rPr>
          <w:color w:val="0E101A"/>
        </w:rPr>
        <w:t xml:space="preserve">Pass </w:t>
      </w:r>
      <w:r w:rsidR="000578BA">
        <w:rPr>
          <w:color w:val="0E101A"/>
        </w:rPr>
        <w:t xml:space="preserve">a drug test and a background check </w:t>
      </w:r>
    </w:p>
    <w:p w14:paraId="0D770E99" w14:textId="1D471784" w:rsidR="000578BA" w:rsidRDefault="000578BA" w:rsidP="00865006">
      <w:pPr>
        <w:pStyle w:val="ListParagraph"/>
        <w:numPr>
          <w:ilvl w:val="0"/>
          <w:numId w:val="10"/>
        </w:numPr>
        <w:spacing w:line="360" w:lineRule="auto"/>
        <w:rPr>
          <w:color w:val="0E101A"/>
        </w:rPr>
      </w:pPr>
      <w:r>
        <w:rPr>
          <w:color w:val="0E101A"/>
        </w:rPr>
        <w:t xml:space="preserve">Must be fully vaccinated for COVID-19 and have proof of vaccination </w:t>
      </w:r>
    </w:p>
    <w:p w14:paraId="4B5DE963" w14:textId="7F76E078" w:rsidR="00291A74" w:rsidRDefault="00291A74" w:rsidP="00291A74">
      <w:pPr>
        <w:spacing w:line="360" w:lineRule="auto"/>
        <w:rPr>
          <w:color w:val="0E101A"/>
        </w:rPr>
      </w:pPr>
    </w:p>
    <w:p w14:paraId="0E8E4AB7" w14:textId="38159BE6" w:rsidR="00291A74" w:rsidRDefault="00291A74" w:rsidP="00291A74">
      <w:pPr>
        <w:spacing w:line="360" w:lineRule="auto"/>
        <w:rPr>
          <w:b/>
          <w:bCs/>
          <w:color w:val="0E101A"/>
          <w:u w:val="single"/>
        </w:rPr>
      </w:pPr>
      <w:r>
        <w:rPr>
          <w:b/>
          <w:bCs/>
          <w:color w:val="0E101A"/>
          <w:u w:val="single"/>
        </w:rPr>
        <w:t>Salary and Benefits</w:t>
      </w:r>
    </w:p>
    <w:p w14:paraId="300AA57D" w14:textId="347FDE81" w:rsidR="00291A74" w:rsidRDefault="00CA41EF" w:rsidP="00291A74">
      <w:pPr>
        <w:pStyle w:val="ListParagraph"/>
        <w:numPr>
          <w:ilvl w:val="0"/>
          <w:numId w:val="11"/>
        </w:numPr>
        <w:spacing w:line="360" w:lineRule="auto"/>
        <w:rPr>
          <w:color w:val="0E101A"/>
        </w:rPr>
      </w:pPr>
      <w:r>
        <w:rPr>
          <w:color w:val="0E101A"/>
        </w:rPr>
        <w:t xml:space="preserve">Life Insurance </w:t>
      </w:r>
    </w:p>
    <w:p w14:paraId="7A41C8F8" w14:textId="5BF1166B" w:rsidR="00E3507F" w:rsidRDefault="00E3507F" w:rsidP="00E3507F">
      <w:pPr>
        <w:pStyle w:val="ListParagraph"/>
        <w:numPr>
          <w:ilvl w:val="0"/>
          <w:numId w:val="11"/>
        </w:numPr>
        <w:spacing w:line="360" w:lineRule="auto"/>
        <w:rPr>
          <w:color w:val="0E101A"/>
        </w:rPr>
      </w:pPr>
      <w:r>
        <w:rPr>
          <w:color w:val="0E101A"/>
        </w:rPr>
        <w:t>Bonus Opportunities for Client Referrals</w:t>
      </w:r>
    </w:p>
    <w:p w14:paraId="4AF5DED6" w14:textId="2893B3B4" w:rsidR="00E3507F" w:rsidRDefault="00E3507F" w:rsidP="00E3507F">
      <w:pPr>
        <w:pStyle w:val="ListParagraph"/>
        <w:numPr>
          <w:ilvl w:val="0"/>
          <w:numId w:val="11"/>
        </w:numPr>
        <w:spacing w:line="360" w:lineRule="auto"/>
        <w:rPr>
          <w:color w:val="0E101A"/>
        </w:rPr>
      </w:pPr>
      <w:r>
        <w:rPr>
          <w:color w:val="0E101A"/>
        </w:rPr>
        <w:t xml:space="preserve">End of Year/Holiday Bonuses </w:t>
      </w:r>
    </w:p>
    <w:p w14:paraId="4561CDCB" w14:textId="6657DF20" w:rsidR="00E3507F" w:rsidRDefault="00E3507F" w:rsidP="00E3507F">
      <w:pPr>
        <w:pStyle w:val="ListParagraph"/>
        <w:numPr>
          <w:ilvl w:val="0"/>
          <w:numId w:val="11"/>
        </w:numPr>
        <w:spacing w:line="360" w:lineRule="auto"/>
        <w:rPr>
          <w:color w:val="0E101A"/>
        </w:rPr>
      </w:pPr>
      <w:r>
        <w:rPr>
          <w:color w:val="0E101A"/>
        </w:rPr>
        <w:t>Paid Holidays</w:t>
      </w:r>
    </w:p>
    <w:p w14:paraId="58B65D27" w14:textId="2B989E8B" w:rsidR="00E3507F" w:rsidRDefault="00E3507F" w:rsidP="00E3507F">
      <w:pPr>
        <w:pStyle w:val="ListParagraph"/>
        <w:numPr>
          <w:ilvl w:val="0"/>
          <w:numId w:val="11"/>
        </w:numPr>
        <w:spacing w:line="360" w:lineRule="auto"/>
        <w:rPr>
          <w:color w:val="0E101A"/>
        </w:rPr>
      </w:pPr>
      <w:r>
        <w:rPr>
          <w:color w:val="0E101A"/>
        </w:rPr>
        <w:t xml:space="preserve">Free Parking </w:t>
      </w:r>
    </w:p>
    <w:p w14:paraId="1906F1CC" w14:textId="1DD68694" w:rsidR="0054631A" w:rsidRDefault="0054631A" w:rsidP="00E3507F">
      <w:pPr>
        <w:pStyle w:val="ListParagraph"/>
        <w:numPr>
          <w:ilvl w:val="0"/>
          <w:numId w:val="11"/>
        </w:numPr>
        <w:spacing w:line="360" w:lineRule="auto"/>
        <w:rPr>
          <w:color w:val="0E101A"/>
        </w:rPr>
      </w:pPr>
      <w:r>
        <w:rPr>
          <w:color w:val="0E101A"/>
        </w:rPr>
        <w:lastRenderedPageBreak/>
        <w:t>Employee Incentives (meals during tax season, birthday lunches, and paid staff outings)</w:t>
      </w:r>
    </w:p>
    <w:p w14:paraId="49F5AF3C" w14:textId="08DD113B" w:rsidR="0054631A" w:rsidRDefault="00AD0604" w:rsidP="00E3507F">
      <w:pPr>
        <w:pStyle w:val="ListParagraph"/>
        <w:numPr>
          <w:ilvl w:val="0"/>
          <w:numId w:val="11"/>
        </w:numPr>
        <w:spacing w:line="360" w:lineRule="auto"/>
        <w:rPr>
          <w:color w:val="0E101A"/>
        </w:rPr>
      </w:pPr>
      <w:r>
        <w:rPr>
          <w:color w:val="0E101A"/>
        </w:rPr>
        <w:t xml:space="preserve">Competitive Salary, commensurate with experience </w:t>
      </w:r>
    </w:p>
    <w:p w14:paraId="23EACB8B" w14:textId="68D1A9C7" w:rsidR="005614E0" w:rsidRDefault="005614E0" w:rsidP="005614E0">
      <w:pPr>
        <w:spacing w:line="360" w:lineRule="auto"/>
        <w:rPr>
          <w:color w:val="0E101A"/>
        </w:rPr>
      </w:pPr>
    </w:p>
    <w:p w14:paraId="4E6B2357" w14:textId="6D7120AB" w:rsidR="005614E0" w:rsidRDefault="005614E0" w:rsidP="005614E0">
      <w:pPr>
        <w:spacing w:line="360" w:lineRule="auto"/>
        <w:rPr>
          <w:color w:val="0E101A"/>
        </w:rPr>
      </w:pPr>
      <w:r>
        <w:rPr>
          <w:b/>
          <w:bCs/>
          <w:color w:val="0E101A"/>
          <w:u w:val="single"/>
        </w:rPr>
        <w:t>To Apply</w:t>
      </w:r>
    </w:p>
    <w:p w14:paraId="27FF3C47" w14:textId="0791C561" w:rsidR="005614E0" w:rsidRDefault="005614E0" w:rsidP="005614E0">
      <w:pPr>
        <w:pStyle w:val="ListParagraph"/>
        <w:numPr>
          <w:ilvl w:val="0"/>
          <w:numId w:val="12"/>
        </w:numPr>
        <w:spacing w:line="360" w:lineRule="auto"/>
        <w:rPr>
          <w:color w:val="0E101A"/>
        </w:rPr>
      </w:pPr>
      <w:r>
        <w:rPr>
          <w:color w:val="0E101A"/>
        </w:rPr>
        <w:t xml:space="preserve">Send resume and cover letter to </w:t>
      </w:r>
      <w:hyperlink r:id="rId14" w:history="1">
        <w:r w:rsidRPr="007A02BA">
          <w:rPr>
            <w:rStyle w:val="Hyperlink"/>
          </w:rPr>
          <w:t>info@anneshade.com</w:t>
        </w:r>
      </w:hyperlink>
      <w:r>
        <w:rPr>
          <w:color w:val="0E101A"/>
        </w:rPr>
        <w:t xml:space="preserve">. No phone calls, please. </w:t>
      </w:r>
    </w:p>
    <w:p w14:paraId="7E4DC9E4" w14:textId="5AC3E86E" w:rsidR="00F60074" w:rsidRDefault="00F60074" w:rsidP="00F60074">
      <w:pPr>
        <w:spacing w:line="360" w:lineRule="auto"/>
        <w:rPr>
          <w:color w:val="0E101A"/>
        </w:rPr>
      </w:pPr>
    </w:p>
    <w:p w14:paraId="28B8AF69" w14:textId="006DB286" w:rsidR="00F60074" w:rsidRPr="00F60074" w:rsidRDefault="00F60074" w:rsidP="00F60074">
      <w:pPr>
        <w:spacing w:line="360" w:lineRule="auto"/>
        <w:rPr>
          <w:b/>
          <w:bCs/>
          <w:color w:val="0E101A"/>
        </w:rPr>
      </w:pPr>
      <w:r w:rsidRPr="00F60074">
        <w:rPr>
          <w:b/>
          <w:bCs/>
          <w:color w:val="0E101A"/>
        </w:rPr>
        <w:t>The company is an equal opportunity employer and will consider all applications without regard to race, sex, age, color, religion, national origin, veteran status, disability, sexual orientation, gender identity, genetic information, or any characteristic protected by law.</w:t>
      </w:r>
    </w:p>
    <w:p w14:paraId="7FA867EA" w14:textId="77777777" w:rsidR="00583B4B" w:rsidRPr="00304090" w:rsidRDefault="00583B4B" w:rsidP="00583B4B">
      <w:pPr>
        <w:spacing w:line="276" w:lineRule="auto"/>
        <w:rPr>
          <w:rFonts w:eastAsia="DengXian"/>
        </w:rPr>
      </w:pPr>
    </w:p>
    <w:p w14:paraId="7AA77AB5" w14:textId="77777777" w:rsidR="00583B4B" w:rsidRPr="00304090" w:rsidRDefault="00583B4B" w:rsidP="00583B4B">
      <w:pPr>
        <w:spacing w:line="276" w:lineRule="auto"/>
        <w:rPr>
          <w:rFonts w:eastAsia="DengXian"/>
        </w:rPr>
      </w:pPr>
    </w:p>
    <w:p w14:paraId="4D819449" w14:textId="3556A149" w:rsidR="00583B4B" w:rsidRPr="00744E26" w:rsidRDefault="00583B4B" w:rsidP="007F7AF7">
      <w:pPr>
        <w:autoSpaceDE w:val="0"/>
        <w:autoSpaceDN w:val="0"/>
        <w:adjustRightInd w:val="0"/>
        <w:spacing w:line="276" w:lineRule="auto"/>
        <w:rPr>
          <w:b/>
          <w:bCs/>
          <w:sz w:val="22"/>
          <w:szCs w:val="22"/>
        </w:rPr>
      </w:pPr>
    </w:p>
    <w:sectPr w:rsidR="00583B4B" w:rsidRPr="00744E26" w:rsidSect="00035729">
      <w:headerReference w:type="default" r:id="rId15"/>
      <w:footerReference w:type="defaul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36EF6" w14:textId="77777777" w:rsidR="008E222C" w:rsidRDefault="008E222C">
      <w:r>
        <w:separator/>
      </w:r>
    </w:p>
  </w:endnote>
  <w:endnote w:type="continuationSeparator" w:id="0">
    <w:p w14:paraId="74186FA4" w14:textId="77777777" w:rsidR="008E222C" w:rsidRDefault="008E222C">
      <w:r>
        <w:continuationSeparator/>
      </w:r>
    </w:p>
  </w:endnote>
  <w:endnote w:type="continuationNotice" w:id="1">
    <w:p w14:paraId="0CFF0168" w14:textId="77777777" w:rsidR="008E222C" w:rsidRDefault="008E22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uphemia">
    <w:altName w:val="Gadugi"/>
    <w:charset w:val="00"/>
    <w:family w:val="swiss"/>
    <w:pitch w:val="variable"/>
    <w:sig w:usb0="8000006F" w:usb1="0000004A" w:usb2="00002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parajita">
    <w:altName w:val="Nirmala UI"/>
    <w:charset w:val="00"/>
    <w:family w:val="roman"/>
    <w:pitch w:val="variable"/>
    <w:sig w:usb0="00008003" w:usb1="00000000" w:usb2="00000000" w:usb3="00000000" w:csb0="00000001" w:csb1="00000000"/>
  </w:font>
  <w:font w:name="Meiryo">
    <w:altName w:val="Yu Gothic"/>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A4086" w14:textId="66D3F733" w:rsidR="007A1B9C" w:rsidRPr="00A45EA1" w:rsidRDefault="000D5588">
    <w:pPr>
      <w:pStyle w:val="Footer"/>
      <w:rPr>
        <w:sz w:val="18"/>
        <w:szCs w:val="18"/>
      </w:rPr>
    </w:pPr>
    <w:r w:rsidRPr="00A45EA1">
      <w:rPr>
        <w:sz w:val="18"/>
        <w:szCs w:val="18"/>
      </w:rPr>
      <w:t xml:space="preserve">Updated as of </w:t>
    </w:r>
    <w:r w:rsidR="00BD150B">
      <w:rPr>
        <w:sz w:val="18"/>
        <w:szCs w:val="18"/>
      </w:rPr>
      <w:t>September 30</w:t>
    </w:r>
    <w:r w:rsidR="00BD150B" w:rsidRPr="00BD150B">
      <w:rPr>
        <w:sz w:val="18"/>
        <w:szCs w:val="18"/>
        <w:vertAlign w:val="superscript"/>
      </w:rPr>
      <w:t>th</w:t>
    </w:r>
    <w:r w:rsidR="00BD150B">
      <w:rPr>
        <w:sz w:val="18"/>
        <w:szCs w:val="18"/>
      </w:rPr>
      <w:t>,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55E08" w14:textId="77777777" w:rsidR="008E222C" w:rsidRDefault="008E222C">
      <w:r>
        <w:separator/>
      </w:r>
    </w:p>
  </w:footnote>
  <w:footnote w:type="continuationSeparator" w:id="0">
    <w:p w14:paraId="3A5E45FF" w14:textId="77777777" w:rsidR="008E222C" w:rsidRDefault="008E222C">
      <w:r>
        <w:continuationSeparator/>
      </w:r>
    </w:p>
  </w:footnote>
  <w:footnote w:type="continuationNotice" w:id="1">
    <w:p w14:paraId="77016E02" w14:textId="77777777" w:rsidR="008E222C" w:rsidRDefault="008E22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AE829" w14:textId="49FFD035" w:rsidR="002538D1" w:rsidRPr="002F230F" w:rsidRDefault="00316883">
    <w:pPr>
      <w:spacing w:line="264" w:lineRule="auto"/>
      <w:rPr>
        <w:rFonts w:ascii="Aparajita" w:hAnsi="Aparajita" w:cs="Aparajita"/>
        <w:color w:val="70AD47" w:themeColor="accent6"/>
        <w:sz w:val="32"/>
        <w:szCs w:val="32"/>
      </w:rPr>
    </w:pPr>
    <w:r>
      <w:rPr>
        <w:noProof/>
      </w:rPr>
      <mc:AlternateContent>
        <mc:Choice Requires="wps">
          <w:drawing>
            <wp:anchor distT="0" distB="0" distL="114300" distR="114300" simplePos="0" relativeHeight="251663360" behindDoc="0" locked="0" layoutInCell="1" allowOverlap="1" wp14:anchorId="56DF076D" wp14:editId="24ADD091">
              <wp:simplePos x="0" y="0"/>
              <wp:positionH relativeFrom="column">
                <wp:posOffset>-552450</wp:posOffset>
              </wp:positionH>
              <wp:positionV relativeFrom="paragraph">
                <wp:posOffset>-209550</wp:posOffset>
              </wp:positionV>
              <wp:extent cx="5962650" cy="59372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593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wps:spPr>
                    <wps:txbx>
                      <w:txbxContent>
                        <w:p w14:paraId="3A7EE670" w14:textId="77777777" w:rsidR="00C22B09" w:rsidRPr="007C426E" w:rsidRDefault="00C22B09" w:rsidP="00C22B09">
                          <w:pPr>
                            <w:rPr>
                              <w:rFonts w:ascii="Meiryo" w:hAnsi="Euphemia"/>
                              <w:b/>
                              <w:bCs/>
                              <w:sz w:val="18"/>
                              <w:szCs w:val="22"/>
                            </w:rPr>
                          </w:pPr>
                          <w:r w:rsidRPr="007C426E">
                            <w:rPr>
                              <w:rFonts w:ascii="Meiryo" w:hAnsi="Euphemia"/>
                              <w:b/>
                              <w:bCs/>
                              <w:sz w:val="18"/>
                              <w:szCs w:val="22"/>
                            </w:rPr>
                            <w:t>AnneShade Associates LLC</w:t>
                          </w:r>
                        </w:p>
                        <w:p w14:paraId="315B273D" w14:textId="6328EBBE" w:rsidR="00C22B09" w:rsidRPr="007C426E" w:rsidRDefault="00550056" w:rsidP="00C22B09">
                          <w:pPr>
                            <w:rPr>
                              <w:rFonts w:ascii="Meiryo" w:hAnsi="Euphemia"/>
                              <w:sz w:val="18"/>
                              <w:szCs w:val="22"/>
                            </w:rPr>
                          </w:pPr>
                          <w:r>
                            <w:rPr>
                              <w:rFonts w:ascii="Meiryo" w:hAnsi="Euphemia"/>
                              <w:sz w:val="18"/>
                              <w:szCs w:val="22"/>
                            </w:rPr>
                            <w:t>Administrative Assistant</w:t>
                          </w:r>
                          <w:r w:rsidR="006E7C8A">
                            <w:rPr>
                              <w:rFonts w:ascii="Meiryo" w:hAnsi="Euphemia"/>
                              <w:sz w:val="18"/>
                              <w:szCs w:val="22"/>
                            </w:rPr>
                            <w:t xml:space="preserve">, Receptionist </w:t>
                          </w:r>
                          <w:r>
                            <w:rPr>
                              <w:rFonts w:ascii="Meiryo" w:hAnsi="Euphemia"/>
                              <w:sz w:val="18"/>
                              <w:szCs w:val="22"/>
                            </w:rPr>
                            <w:t>Job Descri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F076D" id="_x0000_t202" coordsize="21600,21600" o:spt="202" path="m,l,21600r21600,l21600,xe">
              <v:stroke joinstyle="miter"/>
              <v:path gradientshapeok="t" o:connecttype="rect"/>
            </v:shapetype>
            <v:shape id="Text Box 24" o:spid="_x0000_s1028" type="#_x0000_t202" style="position:absolute;margin-left:-43.5pt;margin-top:-16.5pt;width:469.5pt;height:4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" filled="f" stroked="f" insetpen="t">
              <v:textbox>
                <w:txbxContent>
                  <w:p w14:paraId="3A7EE670" w14:textId="77777777" w:rsidR="00C22B09" w:rsidRPr="007C426E" w:rsidRDefault="00C22B09" w:rsidP="00C22B09">
                    <w:pPr>
                      <w:rPr>
                        <w:rFonts w:ascii="Meiryo" w:hAnsi="Euphemia"/>
                        <w:b/>
                        <w:bCs/>
                        <w:sz w:val="18"/>
                        <w:szCs w:val="22"/>
                      </w:rPr>
                    </w:pPr>
                    <w:r w:rsidRPr="007C426E">
                      <w:rPr>
                        <w:rFonts w:ascii="Meiryo" w:hAnsi="Euphemia"/>
                        <w:b/>
                        <w:bCs/>
                        <w:sz w:val="18"/>
                        <w:szCs w:val="22"/>
                      </w:rPr>
                      <w:t>AnneShade Associates LLC</w:t>
                    </w:r>
                  </w:p>
                  <w:p w14:paraId="315B273D" w14:textId="6328EBBE" w:rsidR="00C22B09" w:rsidRPr="007C426E" w:rsidRDefault="00550056" w:rsidP="00C22B09">
                    <w:pPr>
                      <w:rPr>
                        <w:rFonts w:ascii="Meiryo" w:hAnsi="Euphemia"/>
                        <w:sz w:val="18"/>
                        <w:szCs w:val="22"/>
                      </w:rPr>
                    </w:pPr>
                    <w:r>
                      <w:rPr>
                        <w:rFonts w:ascii="Meiryo" w:hAnsi="Euphemia"/>
                        <w:sz w:val="18"/>
                        <w:szCs w:val="22"/>
                      </w:rPr>
                      <w:t>Administrative Assistant</w:t>
                    </w:r>
                    <w:r w:rsidR="006E7C8A">
                      <w:rPr>
                        <w:rFonts w:ascii="Meiryo" w:hAnsi="Euphemia"/>
                        <w:sz w:val="18"/>
                        <w:szCs w:val="22"/>
                      </w:rPr>
                      <w:t xml:space="preserve">, Receptionist </w:t>
                    </w:r>
                    <w:r>
                      <w:rPr>
                        <w:rFonts w:ascii="Meiryo" w:hAnsi="Euphemia"/>
                        <w:sz w:val="18"/>
                        <w:szCs w:val="22"/>
                      </w:rPr>
                      <w:t>Job Description</w:t>
                    </w:r>
                  </w:p>
                </w:txbxContent>
              </v:textbox>
            </v:shape>
          </w:pict>
        </mc:Fallback>
      </mc:AlternateContent>
    </w:r>
    <w:r>
      <w:rPr>
        <w:noProof/>
      </w:rPr>
      <mc:AlternateContent>
        <mc:Choice Requires="wps">
          <w:drawing>
            <wp:anchor distT="36575" distB="36575" distL="36576" distR="36576" simplePos="0" relativeHeight="251661312" behindDoc="0" locked="0" layoutInCell="1" allowOverlap="1" wp14:anchorId="3D55CF86" wp14:editId="29B6E5B8">
              <wp:simplePos x="0" y="0"/>
              <wp:positionH relativeFrom="margin">
                <wp:align>center</wp:align>
              </wp:positionH>
              <wp:positionV relativeFrom="margin">
                <wp:posOffset>-194310</wp:posOffset>
              </wp:positionV>
              <wp:extent cx="6943725" cy="0"/>
              <wp:effectExtent l="0" t="19050" r="28575" b="19050"/>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43725" cy="0"/>
                      </a:xfrm>
                      <a:prstGeom prst="line">
                        <a:avLst/>
                      </a:prstGeom>
                      <a:noFill/>
                      <a:ln w="28575">
                        <a:solidFill>
                          <a:srgbClr val="92D050"/>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0D88E11F" id="Line 6" o:spid="_x0000_s1026" style="position:absolute;flip:y;z-index:251661312;visibility:visible;mso-wrap-style:square;mso-width-percent:0;mso-height-percent:0;mso-wrap-distance-left:2.88pt;mso-wrap-distance-top:1.016mm;mso-wrap-distance-right:2.88pt;mso-wrap-distance-bottom:1.016mm;mso-position-horizontal:center;mso-position-horizontal-relative:margin;mso-position-vertical:absolute;mso-position-vertical-relative:margin;mso-width-percent:0;mso-height-percent:0;mso-width-relative:page;mso-height-relative:page" from="0,-15.3pt" to="546.7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" strokecolor="#92d050" strokeweight="2.25pt">
              <w10:wrap anchorx="margin" anchory="margin"/>
            </v:line>
          </w:pict>
        </mc:Fallback>
      </mc:AlternateContent>
    </w:r>
    <w:r w:rsidR="00F503AB">
      <w:rPr>
        <w:rFonts w:ascii="Aparajita" w:hAnsi="Aparajita" w:cs="Aparajita"/>
        <w:color w:val="70AD47" w:themeColor="accent6"/>
      </w:rPr>
      <w:t xml:space="preserve"> </w:t>
    </w:r>
  </w:p>
  <w:p w14:paraId="6510499F" w14:textId="7F656C4A" w:rsidR="000D5588" w:rsidRDefault="000D5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809D0"/>
    <w:multiLevelType w:val="hybridMultilevel"/>
    <w:tmpl w:val="5A00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62455"/>
    <w:multiLevelType w:val="hybridMultilevel"/>
    <w:tmpl w:val="171CFA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0904D8"/>
    <w:multiLevelType w:val="hybridMultilevel"/>
    <w:tmpl w:val="05D04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35AF1"/>
    <w:multiLevelType w:val="hybridMultilevel"/>
    <w:tmpl w:val="F5BCBE90"/>
    <w:lvl w:ilvl="0" w:tplc="9D241A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714CF"/>
    <w:multiLevelType w:val="multilevel"/>
    <w:tmpl w:val="0DE6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2C113B"/>
    <w:multiLevelType w:val="multilevel"/>
    <w:tmpl w:val="92320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7F1470"/>
    <w:multiLevelType w:val="multilevel"/>
    <w:tmpl w:val="62AE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B5A59"/>
    <w:multiLevelType w:val="hybridMultilevel"/>
    <w:tmpl w:val="7ED2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F9735D"/>
    <w:multiLevelType w:val="multilevel"/>
    <w:tmpl w:val="FEA83D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8F4566"/>
    <w:multiLevelType w:val="hybridMultilevel"/>
    <w:tmpl w:val="38BCF86A"/>
    <w:lvl w:ilvl="0" w:tplc="0409000F">
      <w:start w:val="1"/>
      <w:numFmt w:val="decimal"/>
      <w:lvlText w:val="%1."/>
      <w:lvlJc w:val="left"/>
      <w:pPr>
        <w:ind w:left="720" w:hanging="360"/>
      </w:pPr>
    </w:lvl>
    <w:lvl w:ilvl="1" w:tplc="9BE87932">
      <w:start w:val="1"/>
      <w:numFmt w:val="lowerLetter"/>
      <w:lvlText w:val="%2."/>
      <w:lvlJc w:val="left"/>
      <w:pPr>
        <w:ind w:left="1440" w:hanging="360"/>
      </w:pPr>
      <w:rPr>
        <w:rFonts w:ascii="Georgia" w:hAnsi="Georgia"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17D4A"/>
    <w:multiLevelType w:val="hybridMultilevel"/>
    <w:tmpl w:val="989C2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2365E9"/>
    <w:multiLevelType w:val="hybridMultilevel"/>
    <w:tmpl w:val="E446EF9A"/>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13692128">
    <w:abstractNumId w:val="9"/>
  </w:num>
  <w:num w:numId="2" w16cid:durableId="1548183713">
    <w:abstractNumId w:val="1"/>
  </w:num>
  <w:num w:numId="3" w16cid:durableId="1107122124">
    <w:abstractNumId w:val="3"/>
  </w:num>
  <w:num w:numId="4" w16cid:durableId="202787684">
    <w:abstractNumId w:val="11"/>
  </w:num>
  <w:num w:numId="5" w16cid:durableId="865946095">
    <w:abstractNumId w:val="8"/>
  </w:num>
  <w:num w:numId="6" w16cid:durableId="13387249">
    <w:abstractNumId w:val="4"/>
  </w:num>
  <w:num w:numId="7" w16cid:durableId="1735273397">
    <w:abstractNumId w:val="5"/>
  </w:num>
  <w:num w:numId="8" w16cid:durableId="1828135139">
    <w:abstractNumId w:val="6"/>
  </w:num>
  <w:num w:numId="9" w16cid:durableId="1538816395">
    <w:abstractNumId w:val="2"/>
  </w:num>
  <w:num w:numId="10" w16cid:durableId="143283489">
    <w:abstractNumId w:val="7"/>
  </w:num>
  <w:num w:numId="11" w16cid:durableId="739135940">
    <w:abstractNumId w:val="10"/>
  </w:num>
  <w:num w:numId="12" w16cid:durableId="1697387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wMDM3NbEwsDC0sDBQ0lEKTi0uzszPAykwMaoFAFfwsN4tAAAA"/>
  </w:docVars>
  <w:rsids>
    <w:rsidRoot w:val="009664DE"/>
    <w:rsid w:val="00000ECD"/>
    <w:rsid w:val="00001F58"/>
    <w:rsid w:val="00002C0D"/>
    <w:rsid w:val="00007DDA"/>
    <w:rsid w:val="00012616"/>
    <w:rsid w:val="00013235"/>
    <w:rsid w:val="00016CA8"/>
    <w:rsid w:val="0002136D"/>
    <w:rsid w:val="00021D43"/>
    <w:rsid w:val="00022EB5"/>
    <w:rsid w:val="000243A0"/>
    <w:rsid w:val="00031815"/>
    <w:rsid w:val="00035729"/>
    <w:rsid w:val="00040FA9"/>
    <w:rsid w:val="00042020"/>
    <w:rsid w:val="0004714A"/>
    <w:rsid w:val="00050BE5"/>
    <w:rsid w:val="000514E4"/>
    <w:rsid w:val="00052A4B"/>
    <w:rsid w:val="00055DA8"/>
    <w:rsid w:val="000578BA"/>
    <w:rsid w:val="00060555"/>
    <w:rsid w:val="00063502"/>
    <w:rsid w:val="00064681"/>
    <w:rsid w:val="00066A39"/>
    <w:rsid w:val="00066D8D"/>
    <w:rsid w:val="00071463"/>
    <w:rsid w:val="00076135"/>
    <w:rsid w:val="00081A14"/>
    <w:rsid w:val="00086AD7"/>
    <w:rsid w:val="00087515"/>
    <w:rsid w:val="0009058E"/>
    <w:rsid w:val="000A6E46"/>
    <w:rsid w:val="000B0998"/>
    <w:rsid w:val="000B221D"/>
    <w:rsid w:val="000B42E3"/>
    <w:rsid w:val="000B5C5C"/>
    <w:rsid w:val="000B6138"/>
    <w:rsid w:val="000B64AB"/>
    <w:rsid w:val="000B6B37"/>
    <w:rsid w:val="000C12C3"/>
    <w:rsid w:val="000C3E63"/>
    <w:rsid w:val="000C7E7E"/>
    <w:rsid w:val="000D0A5E"/>
    <w:rsid w:val="000D13E8"/>
    <w:rsid w:val="000D4D32"/>
    <w:rsid w:val="000D5588"/>
    <w:rsid w:val="000E143B"/>
    <w:rsid w:val="000E1880"/>
    <w:rsid w:val="000E54E7"/>
    <w:rsid w:val="000F4A07"/>
    <w:rsid w:val="000F5544"/>
    <w:rsid w:val="00104038"/>
    <w:rsid w:val="00104D01"/>
    <w:rsid w:val="001072B0"/>
    <w:rsid w:val="00111268"/>
    <w:rsid w:val="00111D0E"/>
    <w:rsid w:val="00113743"/>
    <w:rsid w:val="00114DE4"/>
    <w:rsid w:val="00120AB7"/>
    <w:rsid w:val="0012168C"/>
    <w:rsid w:val="001219A4"/>
    <w:rsid w:val="0012355D"/>
    <w:rsid w:val="00123580"/>
    <w:rsid w:val="001250D6"/>
    <w:rsid w:val="001252C3"/>
    <w:rsid w:val="0012582D"/>
    <w:rsid w:val="001308EA"/>
    <w:rsid w:val="00132F17"/>
    <w:rsid w:val="00133EB0"/>
    <w:rsid w:val="001346F0"/>
    <w:rsid w:val="00134872"/>
    <w:rsid w:val="00137F5B"/>
    <w:rsid w:val="00142F8D"/>
    <w:rsid w:val="001437C1"/>
    <w:rsid w:val="00145561"/>
    <w:rsid w:val="00146CFE"/>
    <w:rsid w:val="00147AAA"/>
    <w:rsid w:val="00151C6B"/>
    <w:rsid w:val="001530C1"/>
    <w:rsid w:val="00153465"/>
    <w:rsid w:val="00155155"/>
    <w:rsid w:val="00156593"/>
    <w:rsid w:val="001613FE"/>
    <w:rsid w:val="00162781"/>
    <w:rsid w:val="0016278D"/>
    <w:rsid w:val="00172A1E"/>
    <w:rsid w:val="00184B17"/>
    <w:rsid w:val="00185592"/>
    <w:rsid w:val="00190F2A"/>
    <w:rsid w:val="0019263C"/>
    <w:rsid w:val="00193902"/>
    <w:rsid w:val="00193A9A"/>
    <w:rsid w:val="00193E2A"/>
    <w:rsid w:val="00197954"/>
    <w:rsid w:val="001979DA"/>
    <w:rsid w:val="001A1542"/>
    <w:rsid w:val="001A180A"/>
    <w:rsid w:val="001A1BE5"/>
    <w:rsid w:val="001A32D9"/>
    <w:rsid w:val="001A4EE8"/>
    <w:rsid w:val="001A6C74"/>
    <w:rsid w:val="001B23BE"/>
    <w:rsid w:val="001B3A90"/>
    <w:rsid w:val="001C1271"/>
    <w:rsid w:val="001C1752"/>
    <w:rsid w:val="001C741A"/>
    <w:rsid w:val="001D26CB"/>
    <w:rsid w:val="001D583A"/>
    <w:rsid w:val="001E0738"/>
    <w:rsid w:val="001E08CE"/>
    <w:rsid w:val="001E3CFB"/>
    <w:rsid w:val="001E4153"/>
    <w:rsid w:val="001E669F"/>
    <w:rsid w:val="001F08AE"/>
    <w:rsid w:val="001F5CE2"/>
    <w:rsid w:val="002008DD"/>
    <w:rsid w:val="002013A6"/>
    <w:rsid w:val="00203185"/>
    <w:rsid w:val="00203256"/>
    <w:rsid w:val="00205B00"/>
    <w:rsid w:val="00211084"/>
    <w:rsid w:val="0021184A"/>
    <w:rsid w:val="00211C35"/>
    <w:rsid w:val="0021220F"/>
    <w:rsid w:val="002148BA"/>
    <w:rsid w:val="00215D97"/>
    <w:rsid w:val="00220205"/>
    <w:rsid w:val="00221692"/>
    <w:rsid w:val="00221F20"/>
    <w:rsid w:val="002235D8"/>
    <w:rsid w:val="002238D0"/>
    <w:rsid w:val="00227DB8"/>
    <w:rsid w:val="002355BE"/>
    <w:rsid w:val="00240184"/>
    <w:rsid w:val="0024600E"/>
    <w:rsid w:val="00251CC1"/>
    <w:rsid w:val="002527E8"/>
    <w:rsid w:val="002538D1"/>
    <w:rsid w:val="00255AA8"/>
    <w:rsid w:val="00256600"/>
    <w:rsid w:val="00256D45"/>
    <w:rsid w:val="00263213"/>
    <w:rsid w:val="00264769"/>
    <w:rsid w:val="002648E2"/>
    <w:rsid w:val="00274311"/>
    <w:rsid w:val="002745A7"/>
    <w:rsid w:val="00275121"/>
    <w:rsid w:val="00275229"/>
    <w:rsid w:val="002753F9"/>
    <w:rsid w:val="00275810"/>
    <w:rsid w:val="002776CE"/>
    <w:rsid w:val="00280330"/>
    <w:rsid w:val="00280F5A"/>
    <w:rsid w:val="0028323F"/>
    <w:rsid w:val="00283528"/>
    <w:rsid w:val="0028371B"/>
    <w:rsid w:val="00284611"/>
    <w:rsid w:val="0028559C"/>
    <w:rsid w:val="00286149"/>
    <w:rsid w:val="0028661D"/>
    <w:rsid w:val="0028680B"/>
    <w:rsid w:val="00287C64"/>
    <w:rsid w:val="00291A74"/>
    <w:rsid w:val="0029252F"/>
    <w:rsid w:val="00292E85"/>
    <w:rsid w:val="002A0926"/>
    <w:rsid w:val="002A5937"/>
    <w:rsid w:val="002A68B0"/>
    <w:rsid w:val="002B0381"/>
    <w:rsid w:val="002B30DC"/>
    <w:rsid w:val="002B3AAD"/>
    <w:rsid w:val="002B5952"/>
    <w:rsid w:val="002C0815"/>
    <w:rsid w:val="002C14C8"/>
    <w:rsid w:val="002C2987"/>
    <w:rsid w:val="002C3DA1"/>
    <w:rsid w:val="002C41BD"/>
    <w:rsid w:val="002C45F5"/>
    <w:rsid w:val="002C4719"/>
    <w:rsid w:val="002C55DC"/>
    <w:rsid w:val="002C5C51"/>
    <w:rsid w:val="002C66D0"/>
    <w:rsid w:val="002C6992"/>
    <w:rsid w:val="002D1066"/>
    <w:rsid w:val="002D5E55"/>
    <w:rsid w:val="002E20DF"/>
    <w:rsid w:val="002E3AD9"/>
    <w:rsid w:val="002E4F0A"/>
    <w:rsid w:val="002E62D8"/>
    <w:rsid w:val="002E72EF"/>
    <w:rsid w:val="002F1AB4"/>
    <w:rsid w:val="002F230F"/>
    <w:rsid w:val="002F3FCD"/>
    <w:rsid w:val="002F4674"/>
    <w:rsid w:val="00305D57"/>
    <w:rsid w:val="003062F4"/>
    <w:rsid w:val="003062F5"/>
    <w:rsid w:val="00313D6C"/>
    <w:rsid w:val="003157B8"/>
    <w:rsid w:val="00315CEB"/>
    <w:rsid w:val="00316883"/>
    <w:rsid w:val="00316AA3"/>
    <w:rsid w:val="003203D5"/>
    <w:rsid w:val="003209E1"/>
    <w:rsid w:val="0032148F"/>
    <w:rsid w:val="00321F26"/>
    <w:rsid w:val="003252A3"/>
    <w:rsid w:val="00325C66"/>
    <w:rsid w:val="0033287C"/>
    <w:rsid w:val="00340D06"/>
    <w:rsid w:val="00343220"/>
    <w:rsid w:val="003435F7"/>
    <w:rsid w:val="00343BA8"/>
    <w:rsid w:val="00350D83"/>
    <w:rsid w:val="003529DE"/>
    <w:rsid w:val="003749A9"/>
    <w:rsid w:val="00375ABD"/>
    <w:rsid w:val="00375B95"/>
    <w:rsid w:val="00377B95"/>
    <w:rsid w:val="00380857"/>
    <w:rsid w:val="003825CD"/>
    <w:rsid w:val="00385419"/>
    <w:rsid w:val="00386321"/>
    <w:rsid w:val="003A1854"/>
    <w:rsid w:val="003A589F"/>
    <w:rsid w:val="003A6348"/>
    <w:rsid w:val="003A7C4A"/>
    <w:rsid w:val="003B29C2"/>
    <w:rsid w:val="003B532D"/>
    <w:rsid w:val="003C18B3"/>
    <w:rsid w:val="003C2FD1"/>
    <w:rsid w:val="003C6067"/>
    <w:rsid w:val="003C68AC"/>
    <w:rsid w:val="003C6CF1"/>
    <w:rsid w:val="003C797B"/>
    <w:rsid w:val="003C7C7E"/>
    <w:rsid w:val="003D2370"/>
    <w:rsid w:val="003D499F"/>
    <w:rsid w:val="003D7507"/>
    <w:rsid w:val="003D7A44"/>
    <w:rsid w:val="003D7B72"/>
    <w:rsid w:val="003E14FA"/>
    <w:rsid w:val="003E4E1A"/>
    <w:rsid w:val="003E65DE"/>
    <w:rsid w:val="003F3777"/>
    <w:rsid w:val="003F3AD4"/>
    <w:rsid w:val="003F6373"/>
    <w:rsid w:val="003F6A25"/>
    <w:rsid w:val="003F7207"/>
    <w:rsid w:val="00400370"/>
    <w:rsid w:val="00405AE9"/>
    <w:rsid w:val="00407635"/>
    <w:rsid w:val="00411BFA"/>
    <w:rsid w:val="00414819"/>
    <w:rsid w:val="00415A61"/>
    <w:rsid w:val="004169A8"/>
    <w:rsid w:val="00420DB5"/>
    <w:rsid w:val="0042124B"/>
    <w:rsid w:val="004231F3"/>
    <w:rsid w:val="00425B29"/>
    <w:rsid w:val="004312FA"/>
    <w:rsid w:val="00431413"/>
    <w:rsid w:val="0043260B"/>
    <w:rsid w:val="00432802"/>
    <w:rsid w:val="004358AA"/>
    <w:rsid w:val="00445877"/>
    <w:rsid w:val="00446374"/>
    <w:rsid w:val="00447B7E"/>
    <w:rsid w:val="00450DDD"/>
    <w:rsid w:val="004519FC"/>
    <w:rsid w:val="00451EF3"/>
    <w:rsid w:val="0045740C"/>
    <w:rsid w:val="0046204B"/>
    <w:rsid w:val="00467DCC"/>
    <w:rsid w:val="00470C60"/>
    <w:rsid w:val="00472F5A"/>
    <w:rsid w:val="0047574B"/>
    <w:rsid w:val="00476CFA"/>
    <w:rsid w:val="004801E1"/>
    <w:rsid w:val="00481446"/>
    <w:rsid w:val="004852BA"/>
    <w:rsid w:val="00490084"/>
    <w:rsid w:val="004965F8"/>
    <w:rsid w:val="004A3992"/>
    <w:rsid w:val="004B0583"/>
    <w:rsid w:val="004B6FC5"/>
    <w:rsid w:val="004B7999"/>
    <w:rsid w:val="004C14D9"/>
    <w:rsid w:val="004C703D"/>
    <w:rsid w:val="004C751F"/>
    <w:rsid w:val="004D120F"/>
    <w:rsid w:val="004D23D1"/>
    <w:rsid w:val="004D47F9"/>
    <w:rsid w:val="004E2936"/>
    <w:rsid w:val="004E3B62"/>
    <w:rsid w:val="004E634A"/>
    <w:rsid w:val="004E7D04"/>
    <w:rsid w:val="004F021C"/>
    <w:rsid w:val="004F0378"/>
    <w:rsid w:val="004F141E"/>
    <w:rsid w:val="004F3E55"/>
    <w:rsid w:val="005020A1"/>
    <w:rsid w:val="0050212D"/>
    <w:rsid w:val="00506433"/>
    <w:rsid w:val="0050749B"/>
    <w:rsid w:val="0050783E"/>
    <w:rsid w:val="00507AC8"/>
    <w:rsid w:val="00510EF3"/>
    <w:rsid w:val="00513E77"/>
    <w:rsid w:val="00514267"/>
    <w:rsid w:val="005150D7"/>
    <w:rsid w:val="00520767"/>
    <w:rsid w:val="00520B25"/>
    <w:rsid w:val="00522F17"/>
    <w:rsid w:val="005243F2"/>
    <w:rsid w:val="0052539A"/>
    <w:rsid w:val="00534C7A"/>
    <w:rsid w:val="0054631A"/>
    <w:rsid w:val="00547F7A"/>
    <w:rsid w:val="00550056"/>
    <w:rsid w:val="005502E0"/>
    <w:rsid w:val="005531F2"/>
    <w:rsid w:val="00555D95"/>
    <w:rsid w:val="005614E0"/>
    <w:rsid w:val="00565653"/>
    <w:rsid w:val="00571674"/>
    <w:rsid w:val="005738B2"/>
    <w:rsid w:val="00576AB5"/>
    <w:rsid w:val="00582167"/>
    <w:rsid w:val="00582BD6"/>
    <w:rsid w:val="00583B4B"/>
    <w:rsid w:val="005901D7"/>
    <w:rsid w:val="00591532"/>
    <w:rsid w:val="00591EF2"/>
    <w:rsid w:val="00592325"/>
    <w:rsid w:val="00595350"/>
    <w:rsid w:val="0059791B"/>
    <w:rsid w:val="005A499B"/>
    <w:rsid w:val="005A5153"/>
    <w:rsid w:val="005A7375"/>
    <w:rsid w:val="005B5C69"/>
    <w:rsid w:val="005C1189"/>
    <w:rsid w:val="005C1CDE"/>
    <w:rsid w:val="005C6A5B"/>
    <w:rsid w:val="005D08FB"/>
    <w:rsid w:val="005D102A"/>
    <w:rsid w:val="005D34DC"/>
    <w:rsid w:val="005D498B"/>
    <w:rsid w:val="005E0661"/>
    <w:rsid w:val="005E1211"/>
    <w:rsid w:val="005E1524"/>
    <w:rsid w:val="005E4C99"/>
    <w:rsid w:val="005E5B65"/>
    <w:rsid w:val="005E657B"/>
    <w:rsid w:val="005E69D8"/>
    <w:rsid w:val="005E7F97"/>
    <w:rsid w:val="005F00AC"/>
    <w:rsid w:val="005F47B8"/>
    <w:rsid w:val="005F5993"/>
    <w:rsid w:val="00600931"/>
    <w:rsid w:val="0060311C"/>
    <w:rsid w:val="00604AFD"/>
    <w:rsid w:val="00610A7D"/>
    <w:rsid w:val="00612E9E"/>
    <w:rsid w:val="00616427"/>
    <w:rsid w:val="00622137"/>
    <w:rsid w:val="00622451"/>
    <w:rsid w:val="0062289F"/>
    <w:rsid w:val="006228AF"/>
    <w:rsid w:val="006234A5"/>
    <w:rsid w:val="00625BE5"/>
    <w:rsid w:val="00630255"/>
    <w:rsid w:val="00630FBC"/>
    <w:rsid w:val="00634EA9"/>
    <w:rsid w:val="00635B64"/>
    <w:rsid w:val="00635B9B"/>
    <w:rsid w:val="006362AB"/>
    <w:rsid w:val="006367BC"/>
    <w:rsid w:val="00640ECF"/>
    <w:rsid w:val="00642251"/>
    <w:rsid w:val="00642761"/>
    <w:rsid w:val="00642D12"/>
    <w:rsid w:val="00647158"/>
    <w:rsid w:val="00653761"/>
    <w:rsid w:val="00655489"/>
    <w:rsid w:val="0066232D"/>
    <w:rsid w:val="0066559B"/>
    <w:rsid w:val="0066573D"/>
    <w:rsid w:val="0066628A"/>
    <w:rsid w:val="00666AC8"/>
    <w:rsid w:val="00670F4A"/>
    <w:rsid w:val="00676564"/>
    <w:rsid w:val="00676F98"/>
    <w:rsid w:val="00680263"/>
    <w:rsid w:val="00684365"/>
    <w:rsid w:val="006855B8"/>
    <w:rsid w:val="0068594E"/>
    <w:rsid w:val="006874F7"/>
    <w:rsid w:val="00696EA1"/>
    <w:rsid w:val="006A6B18"/>
    <w:rsid w:val="006A7A65"/>
    <w:rsid w:val="006B493F"/>
    <w:rsid w:val="006B5754"/>
    <w:rsid w:val="006B6040"/>
    <w:rsid w:val="006C2E65"/>
    <w:rsid w:val="006C38CF"/>
    <w:rsid w:val="006C506A"/>
    <w:rsid w:val="006D098B"/>
    <w:rsid w:val="006D28BF"/>
    <w:rsid w:val="006D3433"/>
    <w:rsid w:val="006D3B88"/>
    <w:rsid w:val="006D5383"/>
    <w:rsid w:val="006D683F"/>
    <w:rsid w:val="006D7C2E"/>
    <w:rsid w:val="006D7C8E"/>
    <w:rsid w:val="006E15E8"/>
    <w:rsid w:val="006E1AE1"/>
    <w:rsid w:val="006E36BE"/>
    <w:rsid w:val="006E6D86"/>
    <w:rsid w:val="006E70C8"/>
    <w:rsid w:val="006E7C8A"/>
    <w:rsid w:val="006F7D7D"/>
    <w:rsid w:val="00701360"/>
    <w:rsid w:val="00703D2D"/>
    <w:rsid w:val="007052EA"/>
    <w:rsid w:val="0071097D"/>
    <w:rsid w:val="00720513"/>
    <w:rsid w:val="00722A47"/>
    <w:rsid w:val="007234BE"/>
    <w:rsid w:val="00725C43"/>
    <w:rsid w:val="007271E1"/>
    <w:rsid w:val="007311D6"/>
    <w:rsid w:val="00734610"/>
    <w:rsid w:val="007363C6"/>
    <w:rsid w:val="007439E1"/>
    <w:rsid w:val="00744E26"/>
    <w:rsid w:val="00753459"/>
    <w:rsid w:val="00753CF7"/>
    <w:rsid w:val="00755284"/>
    <w:rsid w:val="00755931"/>
    <w:rsid w:val="007571D9"/>
    <w:rsid w:val="00762AC1"/>
    <w:rsid w:val="007642EC"/>
    <w:rsid w:val="00764BB1"/>
    <w:rsid w:val="00765474"/>
    <w:rsid w:val="00766A32"/>
    <w:rsid w:val="0077022F"/>
    <w:rsid w:val="00773B06"/>
    <w:rsid w:val="00776414"/>
    <w:rsid w:val="00776546"/>
    <w:rsid w:val="00781200"/>
    <w:rsid w:val="00784CC8"/>
    <w:rsid w:val="007910DD"/>
    <w:rsid w:val="0079131F"/>
    <w:rsid w:val="0079199F"/>
    <w:rsid w:val="00792B9B"/>
    <w:rsid w:val="0079379D"/>
    <w:rsid w:val="007A0F58"/>
    <w:rsid w:val="007A1B9C"/>
    <w:rsid w:val="007A56C4"/>
    <w:rsid w:val="007A6214"/>
    <w:rsid w:val="007A6475"/>
    <w:rsid w:val="007B315F"/>
    <w:rsid w:val="007C0861"/>
    <w:rsid w:val="007C1DF8"/>
    <w:rsid w:val="007C426E"/>
    <w:rsid w:val="007C7EED"/>
    <w:rsid w:val="007D09B9"/>
    <w:rsid w:val="007D3717"/>
    <w:rsid w:val="007D5A5A"/>
    <w:rsid w:val="007D7568"/>
    <w:rsid w:val="007E0109"/>
    <w:rsid w:val="007E7D22"/>
    <w:rsid w:val="007F2161"/>
    <w:rsid w:val="007F3F43"/>
    <w:rsid w:val="007F7995"/>
    <w:rsid w:val="007F7AF7"/>
    <w:rsid w:val="00803849"/>
    <w:rsid w:val="00803CDF"/>
    <w:rsid w:val="008042C7"/>
    <w:rsid w:val="0080472B"/>
    <w:rsid w:val="00804798"/>
    <w:rsid w:val="00807576"/>
    <w:rsid w:val="00816F14"/>
    <w:rsid w:val="0081724D"/>
    <w:rsid w:val="00817499"/>
    <w:rsid w:val="00820618"/>
    <w:rsid w:val="00823129"/>
    <w:rsid w:val="00823407"/>
    <w:rsid w:val="00827AD2"/>
    <w:rsid w:val="00833FA7"/>
    <w:rsid w:val="00837191"/>
    <w:rsid w:val="00840B9F"/>
    <w:rsid w:val="00844F8C"/>
    <w:rsid w:val="0085260F"/>
    <w:rsid w:val="00855B55"/>
    <w:rsid w:val="0086034D"/>
    <w:rsid w:val="00864C47"/>
    <w:rsid w:val="00864F4E"/>
    <w:rsid w:val="00865006"/>
    <w:rsid w:val="0087024C"/>
    <w:rsid w:val="008707D2"/>
    <w:rsid w:val="00870A05"/>
    <w:rsid w:val="00871FC3"/>
    <w:rsid w:val="00872078"/>
    <w:rsid w:val="00873625"/>
    <w:rsid w:val="00875145"/>
    <w:rsid w:val="00875968"/>
    <w:rsid w:val="00876043"/>
    <w:rsid w:val="00880C27"/>
    <w:rsid w:val="00881B67"/>
    <w:rsid w:val="0088295E"/>
    <w:rsid w:val="00886340"/>
    <w:rsid w:val="008905F3"/>
    <w:rsid w:val="00896BEE"/>
    <w:rsid w:val="008A6773"/>
    <w:rsid w:val="008B00F7"/>
    <w:rsid w:val="008B0CB6"/>
    <w:rsid w:val="008B3309"/>
    <w:rsid w:val="008B4ED1"/>
    <w:rsid w:val="008B61B4"/>
    <w:rsid w:val="008B735A"/>
    <w:rsid w:val="008C04D1"/>
    <w:rsid w:val="008C758E"/>
    <w:rsid w:val="008D3BFA"/>
    <w:rsid w:val="008D71DE"/>
    <w:rsid w:val="008E0423"/>
    <w:rsid w:val="008E222C"/>
    <w:rsid w:val="008E5B1B"/>
    <w:rsid w:val="008E77BD"/>
    <w:rsid w:val="008F1ABC"/>
    <w:rsid w:val="008F1C2E"/>
    <w:rsid w:val="008F5D70"/>
    <w:rsid w:val="008F6586"/>
    <w:rsid w:val="008F7243"/>
    <w:rsid w:val="00902F17"/>
    <w:rsid w:val="00905396"/>
    <w:rsid w:val="00915D4F"/>
    <w:rsid w:val="00921DB2"/>
    <w:rsid w:val="00923AF0"/>
    <w:rsid w:val="00924DED"/>
    <w:rsid w:val="0092565A"/>
    <w:rsid w:val="009317C8"/>
    <w:rsid w:val="00934726"/>
    <w:rsid w:val="00935087"/>
    <w:rsid w:val="00937D9D"/>
    <w:rsid w:val="00937F51"/>
    <w:rsid w:val="00944D14"/>
    <w:rsid w:val="00950770"/>
    <w:rsid w:val="0095434C"/>
    <w:rsid w:val="00954895"/>
    <w:rsid w:val="009561DD"/>
    <w:rsid w:val="009570D8"/>
    <w:rsid w:val="00963A7D"/>
    <w:rsid w:val="00965E45"/>
    <w:rsid w:val="009664DE"/>
    <w:rsid w:val="00974E7D"/>
    <w:rsid w:val="00980211"/>
    <w:rsid w:val="00985E01"/>
    <w:rsid w:val="009877AA"/>
    <w:rsid w:val="00990884"/>
    <w:rsid w:val="009924B2"/>
    <w:rsid w:val="00997524"/>
    <w:rsid w:val="009A3FF0"/>
    <w:rsid w:val="009A4EA9"/>
    <w:rsid w:val="009B01A9"/>
    <w:rsid w:val="009B5793"/>
    <w:rsid w:val="009B6C5C"/>
    <w:rsid w:val="009B76BA"/>
    <w:rsid w:val="009C27D4"/>
    <w:rsid w:val="009C2A37"/>
    <w:rsid w:val="009C3BE2"/>
    <w:rsid w:val="009C4DA0"/>
    <w:rsid w:val="009C5273"/>
    <w:rsid w:val="009D1489"/>
    <w:rsid w:val="009D3675"/>
    <w:rsid w:val="009D3C3E"/>
    <w:rsid w:val="009D5A06"/>
    <w:rsid w:val="009D70BA"/>
    <w:rsid w:val="009E5A03"/>
    <w:rsid w:val="009E5C81"/>
    <w:rsid w:val="009E672E"/>
    <w:rsid w:val="009F0288"/>
    <w:rsid w:val="009F0A5A"/>
    <w:rsid w:val="009F0D8E"/>
    <w:rsid w:val="009F3C0E"/>
    <w:rsid w:val="009F3C6C"/>
    <w:rsid w:val="009F509B"/>
    <w:rsid w:val="00A00839"/>
    <w:rsid w:val="00A01802"/>
    <w:rsid w:val="00A03579"/>
    <w:rsid w:val="00A042DD"/>
    <w:rsid w:val="00A053E0"/>
    <w:rsid w:val="00A06030"/>
    <w:rsid w:val="00A0603B"/>
    <w:rsid w:val="00A06142"/>
    <w:rsid w:val="00A06913"/>
    <w:rsid w:val="00A179D0"/>
    <w:rsid w:val="00A24FF1"/>
    <w:rsid w:val="00A27CC4"/>
    <w:rsid w:val="00A33E8B"/>
    <w:rsid w:val="00A375E4"/>
    <w:rsid w:val="00A4398F"/>
    <w:rsid w:val="00A44827"/>
    <w:rsid w:val="00A4529B"/>
    <w:rsid w:val="00A45327"/>
    <w:rsid w:val="00A45DCB"/>
    <w:rsid w:val="00A45EA1"/>
    <w:rsid w:val="00A527E1"/>
    <w:rsid w:val="00A52830"/>
    <w:rsid w:val="00A55C32"/>
    <w:rsid w:val="00A569DF"/>
    <w:rsid w:val="00A636F2"/>
    <w:rsid w:val="00A672C6"/>
    <w:rsid w:val="00A7481B"/>
    <w:rsid w:val="00A75274"/>
    <w:rsid w:val="00A7529F"/>
    <w:rsid w:val="00A87016"/>
    <w:rsid w:val="00A91524"/>
    <w:rsid w:val="00A951F4"/>
    <w:rsid w:val="00A9696A"/>
    <w:rsid w:val="00AA176C"/>
    <w:rsid w:val="00AA2F7F"/>
    <w:rsid w:val="00AA3664"/>
    <w:rsid w:val="00AB36F5"/>
    <w:rsid w:val="00AB593B"/>
    <w:rsid w:val="00AB5CD9"/>
    <w:rsid w:val="00AB6EF3"/>
    <w:rsid w:val="00AC4A4C"/>
    <w:rsid w:val="00AC79D4"/>
    <w:rsid w:val="00AD0604"/>
    <w:rsid w:val="00AD341B"/>
    <w:rsid w:val="00AD4AD0"/>
    <w:rsid w:val="00AE4193"/>
    <w:rsid w:val="00AE5AD3"/>
    <w:rsid w:val="00AE6D1A"/>
    <w:rsid w:val="00AF21B2"/>
    <w:rsid w:val="00AF5B06"/>
    <w:rsid w:val="00B04997"/>
    <w:rsid w:val="00B0658E"/>
    <w:rsid w:val="00B10281"/>
    <w:rsid w:val="00B11273"/>
    <w:rsid w:val="00B11946"/>
    <w:rsid w:val="00B14B5B"/>
    <w:rsid w:val="00B24C97"/>
    <w:rsid w:val="00B26DDD"/>
    <w:rsid w:val="00B35904"/>
    <w:rsid w:val="00B41E38"/>
    <w:rsid w:val="00B442F4"/>
    <w:rsid w:val="00B45CA7"/>
    <w:rsid w:val="00B463DA"/>
    <w:rsid w:val="00B571BB"/>
    <w:rsid w:val="00B63B50"/>
    <w:rsid w:val="00B6451A"/>
    <w:rsid w:val="00B67920"/>
    <w:rsid w:val="00B713B5"/>
    <w:rsid w:val="00B73FEA"/>
    <w:rsid w:val="00B76571"/>
    <w:rsid w:val="00B77009"/>
    <w:rsid w:val="00B816E1"/>
    <w:rsid w:val="00B83EEB"/>
    <w:rsid w:val="00B850D2"/>
    <w:rsid w:val="00B85AFC"/>
    <w:rsid w:val="00B86542"/>
    <w:rsid w:val="00B918F7"/>
    <w:rsid w:val="00B9475B"/>
    <w:rsid w:val="00B949AF"/>
    <w:rsid w:val="00B970E5"/>
    <w:rsid w:val="00B975A4"/>
    <w:rsid w:val="00BA24B8"/>
    <w:rsid w:val="00BA3DD5"/>
    <w:rsid w:val="00BA5823"/>
    <w:rsid w:val="00BA5EC4"/>
    <w:rsid w:val="00BB1207"/>
    <w:rsid w:val="00BB2941"/>
    <w:rsid w:val="00BB59A1"/>
    <w:rsid w:val="00BB6818"/>
    <w:rsid w:val="00BB6927"/>
    <w:rsid w:val="00BB6EF9"/>
    <w:rsid w:val="00BC0E70"/>
    <w:rsid w:val="00BC1696"/>
    <w:rsid w:val="00BC20DB"/>
    <w:rsid w:val="00BD01C9"/>
    <w:rsid w:val="00BD150B"/>
    <w:rsid w:val="00BD406F"/>
    <w:rsid w:val="00BE1217"/>
    <w:rsid w:val="00BE2963"/>
    <w:rsid w:val="00BE2E29"/>
    <w:rsid w:val="00BE47E4"/>
    <w:rsid w:val="00BE6E3C"/>
    <w:rsid w:val="00BF0E8E"/>
    <w:rsid w:val="00BF245C"/>
    <w:rsid w:val="00BF34B7"/>
    <w:rsid w:val="00C000EB"/>
    <w:rsid w:val="00C03784"/>
    <w:rsid w:val="00C04933"/>
    <w:rsid w:val="00C058CF"/>
    <w:rsid w:val="00C11919"/>
    <w:rsid w:val="00C22B09"/>
    <w:rsid w:val="00C22D79"/>
    <w:rsid w:val="00C2445C"/>
    <w:rsid w:val="00C2516F"/>
    <w:rsid w:val="00C2768A"/>
    <w:rsid w:val="00C31139"/>
    <w:rsid w:val="00C3277C"/>
    <w:rsid w:val="00C349F0"/>
    <w:rsid w:val="00C34C89"/>
    <w:rsid w:val="00C377E9"/>
    <w:rsid w:val="00C46577"/>
    <w:rsid w:val="00C510CE"/>
    <w:rsid w:val="00C546E9"/>
    <w:rsid w:val="00C566FE"/>
    <w:rsid w:val="00C62930"/>
    <w:rsid w:val="00C63078"/>
    <w:rsid w:val="00C6764B"/>
    <w:rsid w:val="00C7203A"/>
    <w:rsid w:val="00C75852"/>
    <w:rsid w:val="00C811CE"/>
    <w:rsid w:val="00C822ED"/>
    <w:rsid w:val="00C82B30"/>
    <w:rsid w:val="00C8532B"/>
    <w:rsid w:val="00C85DB2"/>
    <w:rsid w:val="00C8738A"/>
    <w:rsid w:val="00C93BCE"/>
    <w:rsid w:val="00CA3A20"/>
    <w:rsid w:val="00CA41EF"/>
    <w:rsid w:val="00CA5AC1"/>
    <w:rsid w:val="00CA5C0C"/>
    <w:rsid w:val="00CA6EDA"/>
    <w:rsid w:val="00CB4173"/>
    <w:rsid w:val="00CC00BE"/>
    <w:rsid w:val="00CC305D"/>
    <w:rsid w:val="00CC6A41"/>
    <w:rsid w:val="00CD3C56"/>
    <w:rsid w:val="00CD3C61"/>
    <w:rsid w:val="00CD5A49"/>
    <w:rsid w:val="00CD7750"/>
    <w:rsid w:val="00CE0529"/>
    <w:rsid w:val="00CE06F2"/>
    <w:rsid w:val="00CE3A89"/>
    <w:rsid w:val="00CE4888"/>
    <w:rsid w:val="00CE48A1"/>
    <w:rsid w:val="00CF0330"/>
    <w:rsid w:val="00CF0B34"/>
    <w:rsid w:val="00CF1918"/>
    <w:rsid w:val="00CF1A16"/>
    <w:rsid w:val="00CF318E"/>
    <w:rsid w:val="00CF3C48"/>
    <w:rsid w:val="00D071FC"/>
    <w:rsid w:val="00D15029"/>
    <w:rsid w:val="00D165BD"/>
    <w:rsid w:val="00D17429"/>
    <w:rsid w:val="00D2248D"/>
    <w:rsid w:val="00D254C1"/>
    <w:rsid w:val="00D26714"/>
    <w:rsid w:val="00D30301"/>
    <w:rsid w:val="00D331F6"/>
    <w:rsid w:val="00D33FA8"/>
    <w:rsid w:val="00D37F28"/>
    <w:rsid w:val="00D40AE9"/>
    <w:rsid w:val="00D42688"/>
    <w:rsid w:val="00D53309"/>
    <w:rsid w:val="00D53C74"/>
    <w:rsid w:val="00D6061E"/>
    <w:rsid w:val="00D60AF2"/>
    <w:rsid w:val="00D61CA6"/>
    <w:rsid w:val="00D62A14"/>
    <w:rsid w:val="00D6581E"/>
    <w:rsid w:val="00D67773"/>
    <w:rsid w:val="00D71D1C"/>
    <w:rsid w:val="00D72F68"/>
    <w:rsid w:val="00D75D2C"/>
    <w:rsid w:val="00D773A2"/>
    <w:rsid w:val="00D77F18"/>
    <w:rsid w:val="00D81D0F"/>
    <w:rsid w:val="00D8220B"/>
    <w:rsid w:val="00D94530"/>
    <w:rsid w:val="00D9498B"/>
    <w:rsid w:val="00D9498E"/>
    <w:rsid w:val="00D94B88"/>
    <w:rsid w:val="00D96485"/>
    <w:rsid w:val="00D9658C"/>
    <w:rsid w:val="00DA1018"/>
    <w:rsid w:val="00DA48D0"/>
    <w:rsid w:val="00DA73C0"/>
    <w:rsid w:val="00DB1300"/>
    <w:rsid w:val="00DB15A9"/>
    <w:rsid w:val="00DB6628"/>
    <w:rsid w:val="00DB6B21"/>
    <w:rsid w:val="00DC28C3"/>
    <w:rsid w:val="00DD0852"/>
    <w:rsid w:val="00DD45D4"/>
    <w:rsid w:val="00DE0750"/>
    <w:rsid w:val="00DE6D57"/>
    <w:rsid w:val="00DE7A54"/>
    <w:rsid w:val="00DF2036"/>
    <w:rsid w:val="00DF31DB"/>
    <w:rsid w:val="00E0192F"/>
    <w:rsid w:val="00E01AE6"/>
    <w:rsid w:val="00E021CF"/>
    <w:rsid w:val="00E04FAD"/>
    <w:rsid w:val="00E16D8F"/>
    <w:rsid w:val="00E2046A"/>
    <w:rsid w:val="00E206C4"/>
    <w:rsid w:val="00E222A7"/>
    <w:rsid w:val="00E23EDF"/>
    <w:rsid w:val="00E26C01"/>
    <w:rsid w:val="00E34223"/>
    <w:rsid w:val="00E34515"/>
    <w:rsid w:val="00E34CC0"/>
    <w:rsid w:val="00E3507F"/>
    <w:rsid w:val="00E43A98"/>
    <w:rsid w:val="00E517E9"/>
    <w:rsid w:val="00E53DBA"/>
    <w:rsid w:val="00E54E54"/>
    <w:rsid w:val="00E65DC2"/>
    <w:rsid w:val="00E66CA7"/>
    <w:rsid w:val="00E676FE"/>
    <w:rsid w:val="00E7061C"/>
    <w:rsid w:val="00E7791C"/>
    <w:rsid w:val="00E77E8A"/>
    <w:rsid w:val="00E81BC6"/>
    <w:rsid w:val="00E8261D"/>
    <w:rsid w:val="00E84E32"/>
    <w:rsid w:val="00E855AE"/>
    <w:rsid w:val="00E86768"/>
    <w:rsid w:val="00E90000"/>
    <w:rsid w:val="00E90E62"/>
    <w:rsid w:val="00E957E1"/>
    <w:rsid w:val="00E97A7F"/>
    <w:rsid w:val="00EA126B"/>
    <w:rsid w:val="00EB1D38"/>
    <w:rsid w:val="00EB22DA"/>
    <w:rsid w:val="00EB3358"/>
    <w:rsid w:val="00EB3749"/>
    <w:rsid w:val="00EB5181"/>
    <w:rsid w:val="00EB6DF6"/>
    <w:rsid w:val="00EB708F"/>
    <w:rsid w:val="00EC4B1E"/>
    <w:rsid w:val="00ED058F"/>
    <w:rsid w:val="00EE0C08"/>
    <w:rsid w:val="00EE1FF2"/>
    <w:rsid w:val="00EE553A"/>
    <w:rsid w:val="00EE55A1"/>
    <w:rsid w:val="00EE560D"/>
    <w:rsid w:val="00EE5C5A"/>
    <w:rsid w:val="00EE5E45"/>
    <w:rsid w:val="00EF27FA"/>
    <w:rsid w:val="00EF2DCB"/>
    <w:rsid w:val="00EF4561"/>
    <w:rsid w:val="00F02DF5"/>
    <w:rsid w:val="00F05478"/>
    <w:rsid w:val="00F055A6"/>
    <w:rsid w:val="00F0629C"/>
    <w:rsid w:val="00F12211"/>
    <w:rsid w:val="00F12F50"/>
    <w:rsid w:val="00F16A70"/>
    <w:rsid w:val="00F17CD7"/>
    <w:rsid w:val="00F219CE"/>
    <w:rsid w:val="00F2561E"/>
    <w:rsid w:val="00F25CE1"/>
    <w:rsid w:val="00F26108"/>
    <w:rsid w:val="00F332A1"/>
    <w:rsid w:val="00F40008"/>
    <w:rsid w:val="00F419DB"/>
    <w:rsid w:val="00F41B8C"/>
    <w:rsid w:val="00F43D50"/>
    <w:rsid w:val="00F43E87"/>
    <w:rsid w:val="00F503AB"/>
    <w:rsid w:val="00F53CC0"/>
    <w:rsid w:val="00F542DB"/>
    <w:rsid w:val="00F55B5D"/>
    <w:rsid w:val="00F60074"/>
    <w:rsid w:val="00F62C7A"/>
    <w:rsid w:val="00F63E46"/>
    <w:rsid w:val="00F73133"/>
    <w:rsid w:val="00F76137"/>
    <w:rsid w:val="00F844A1"/>
    <w:rsid w:val="00F84BFC"/>
    <w:rsid w:val="00F9532D"/>
    <w:rsid w:val="00F972F1"/>
    <w:rsid w:val="00FA4708"/>
    <w:rsid w:val="00FB09D1"/>
    <w:rsid w:val="00FB40D1"/>
    <w:rsid w:val="00FB45FF"/>
    <w:rsid w:val="00FB6504"/>
    <w:rsid w:val="00FC1986"/>
    <w:rsid w:val="00FC2F7C"/>
    <w:rsid w:val="00FC4D7E"/>
    <w:rsid w:val="00FC6361"/>
    <w:rsid w:val="00FD172A"/>
    <w:rsid w:val="00FE0D98"/>
    <w:rsid w:val="00FE17E4"/>
    <w:rsid w:val="00FE27F6"/>
    <w:rsid w:val="00FE38FB"/>
    <w:rsid w:val="00FE75B5"/>
    <w:rsid w:val="00FF16C9"/>
    <w:rsid w:val="00FF1BD9"/>
    <w:rsid w:val="00FF1DEC"/>
    <w:rsid w:val="00FF7935"/>
    <w:rsid w:val="00FF7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DE4F9"/>
  <w15:chartTrackingRefBased/>
  <w15:docId w15:val="{3A7466AC-034B-4A68-A4D4-BF8DB749E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E54E54"/>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81BC6"/>
    <w:pPr>
      <w:tabs>
        <w:tab w:val="center" w:pos="4320"/>
        <w:tab w:val="right" w:pos="8640"/>
      </w:tabs>
    </w:pPr>
  </w:style>
  <w:style w:type="paragraph" w:styleId="Footer">
    <w:name w:val="footer"/>
    <w:basedOn w:val="Normal"/>
    <w:link w:val="FooterChar"/>
    <w:uiPriority w:val="99"/>
    <w:rsid w:val="00E81BC6"/>
    <w:pPr>
      <w:tabs>
        <w:tab w:val="center" w:pos="4320"/>
        <w:tab w:val="right" w:pos="8640"/>
      </w:tabs>
    </w:pPr>
  </w:style>
  <w:style w:type="paragraph" w:styleId="BalloonText">
    <w:name w:val="Balloon Text"/>
    <w:basedOn w:val="Normal"/>
    <w:link w:val="BalloonTextChar"/>
    <w:rsid w:val="00616427"/>
    <w:rPr>
      <w:rFonts w:ascii="Tahoma" w:hAnsi="Tahoma" w:cs="Tahoma"/>
      <w:sz w:val="16"/>
      <w:szCs w:val="16"/>
    </w:rPr>
  </w:style>
  <w:style w:type="character" w:customStyle="1" w:styleId="BalloonTextChar">
    <w:name w:val="Balloon Text Char"/>
    <w:link w:val="BalloonText"/>
    <w:rsid w:val="00616427"/>
    <w:rPr>
      <w:rFonts w:ascii="Tahoma" w:hAnsi="Tahoma" w:cs="Tahoma"/>
      <w:sz w:val="16"/>
      <w:szCs w:val="16"/>
    </w:rPr>
  </w:style>
  <w:style w:type="paragraph" w:customStyle="1" w:styleId="msoaddress">
    <w:name w:val="msoaddress"/>
    <w:rsid w:val="002C5C51"/>
    <w:rPr>
      <w:rFonts w:ascii="Georgia" w:hAnsi="Georgia"/>
      <w:color w:val="000000"/>
      <w:kern w:val="28"/>
      <w:sz w:val="17"/>
      <w:szCs w:val="15"/>
    </w:rPr>
  </w:style>
  <w:style w:type="character" w:customStyle="1" w:styleId="Heading1Char">
    <w:name w:val="Heading 1 Char"/>
    <w:link w:val="Heading1"/>
    <w:rsid w:val="00E54E54"/>
    <w:rPr>
      <w:rFonts w:ascii="Cambria" w:hAnsi="Cambria"/>
      <w:b/>
      <w:bCs/>
      <w:kern w:val="32"/>
      <w:sz w:val="32"/>
      <w:szCs w:val="32"/>
    </w:rPr>
  </w:style>
  <w:style w:type="character" w:styleId="Emphasis">
    <w:name w:val="Emphasis"/>
    <w:qFormat/>
    <w:rsid w:val="00E54E54"/>
    <w:rPr>
      <w:i/>
      <w:iCs/>
    </w:rPr>
  </w:style>
  <w:style w:type="character" w:customStyle="1" w:styleId="FooterChar">
    <w:name w:val="Footer Char"/>
    <w:link w:val="Footer"/>
    <w:uiPriority w:val="99"/>
    <w:rsid w:val="001A1BE5"/>
    <w:rPr>
      <w:sz w:val="24"/>
      <w:szCs w:val="24"/>
    </w:rPr>
  </w:style>
  <w:style w:type="paragraph" w:styleId="ListParagraph">
    <w:name w:val="List Paragraph"/>
    <w:basedOn w:val="Normal"/>
    <w:uiPriority w:val="34"/>
    <w:qFormat/>
    <w:rsid w:val="001A180A"/>
    <w:pPr>
      <w:ind w:left="720"/>
      <w:contextualSpacing/>
    </w:pPr>
  </w:style>
  <w:style w:type="paragraph" w:customStyle="1" w:styleId="msoorganizationname2">
    <w:name w:val="msoorganizationname2"/>
    <w:rsid w:val="00BF245C"/>
    <w:rPr>
      <w:rFonts w:ascii="Georgia" w:hAnsi="Georgia"/>
      <w:b/>
      <w:bCs/>
      <w:color w:val="000000"/>
      <w:spacing w:val="25"/>
      <w:kern w:val="28"/>
      <w:sz w:val="19"/>
      <w:szCs w:val="17"/>
    </w:rPr>
  </w:style>
  <w:style w:type="character" w:customStyle="1" w:styleId="HeaderChar">
    <w:name w:val="Header Char"/>
    <w:link w:val="Header"/>
    <w:uiPriority w:val="99"/>
    <w:rsid w:val="00E517E9"/>
    <w:rPr>
      <w:sz w:val="24"/>
      <w:szCs w:val="24"/>
    </w:rPr>
  </w:style>
  <w:style w:type="paragraph" w:styleId="NoSpacing">
    <w:name w:val="No Spacing"/>
    <w:uiPriority w:val="1"/>
    <w:qFormat/>
    <w:rsid w:val="00A4398F"/>
    <w:rPr>
      <w:rFonts w:asciiTheme="minorHAnsi" w:eastAsiaTheme="minorHAnsi" w:hAnsiTheme="minorHAnsi" w:cstheme="minorBidi"/>
      <w:color w:val="44546A" w:themeColor="text2"/>
    </w:rPr>
  </w:style>
  <w:style w:type="table" w:styleId="TableGrid">
    <w:name w:val="Table Grid"/>
    <w:basedOn w:val="TableNormal"/>
    <w:rsid w:val="005E5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83B4B"/>
    <w:rPr>
      <w:b/>
      <w:bCs/>
    </w:rPr>
  </w:style>
  <w:style w:type="character" w:customStyle="1" w:styleId="normaltextrun">
    <w:name w:val="normaltextrun"/>
    <w:basedOn w:val="DefaultParagraphFont"/>
    <w:rsid w:val="00583B4B"/>
  </w:style>
  <w:style w:type="character" w:styleId="Hyperlink">
    <w:name w:val="Hyperlink"/>
    <w:basedOn w:val="DefaultParagraphFont"/>
    <w:rsid w:val="005614E0"/>
    <w:rPr>
      <w:color w:val="0563C1" w:themeColor="hyperlink"/>
      <w:u w:val="single"/>
    </w:rPr>
  </w:style>
  <w:style w:type="character" w:styleId="UnresolvedMention">
    <w:name w:val="Unresolved Mention"/>
    <w:basedOn w:val="DefaultParagraphFont"/>
    <w:uiPriority w:val="99"/>
    <w:semiHidden/>
    <w:unhideWhenUsed/>
    <w:rsid w:val="005614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978">
      <w:bodyDiv w:val="1"/>
      <w:marLeft w:val="0"/>
      <w:marRight w:val="0"/>
      <w:marTop w:val="0"/>
      <w:marBottom w:val="0"/>
      <w:divBdr>
        <w:top w:val="none" w:sz="0" w:space="0" w:color="auto"/>
        <w:left w:val="none" w:sz="0" w:space="0" w:color="auto"/>
        <w:bottom w:val="none" w:sz="0" w:space="0" w:color="auto"/>
        <w:right w:val="none" w:sz="0" w:space="0" w:color="auto"/>
      </w:divBdr>
    </w:div>
    <w:div w:id="212927307">
      <w:bodyDiv w:val="1"/>
      <w:marLeft w:val="0"/>
      <w:marRight w:val="0"/>
      <w:marTop w:val="0"/>
      <w:marBottom w:val="0"/>
      <w:divBdr>
        <w:top w:val="none" w:sz="0" w:space="0" w:color="auto"/>
        <w:left w:val="none" w:sz="0" w:space="0" w:color="auto"/>
        <w:bottom w:val="none" w:sz="0" w:space="0" w:color="auto"/>
        <w:right w:val="none" w:sz="0" w:space="0" w:color="auto"/>
      </w:divBdr>
    </w:div>
    <w:div w:id="287469252">
      <w:bodyDiv w:val="1"/>
      <w:marLeft w:val="0"/>
      <w:marRight w:val="0"/>
      <w:marTop w:val="0"/>
      <w:marBottom w:val="0"/>
      <w:divBdr>
        <w:top w:val="none" w:sz="0" w:space="0" w:color="auto"/>
        <w:left w:val="none" w:sz="0" w:space="0" w:color="auto"/>
        <w:bottom w:val="none" w:sz="0" w:space="0" w:color="auto"/>
        <w:right w:val="none" w:sz="0" w:space="0" w:color="auto"/>
      </w:divBdr>
    </w:div>
    <w:div w:id="371149987">
      <w:bodyDiv w:val="1"/>
      <w:marLeft w:val="0"/>
      <w:marRight w:val="0"/>
      <w:marTop w:val="0"/>
      <w:marBottom w:val="0"/>
      <w:divBdr>
        <w:top w:val="none" w:sz="0" w:space="0" w:color="auto"/>
        <w:left w:val="none" w:sz="0" w:space="0" w:color="auto"/>
        <w:bottom w:val="none" w:sz="0" w:space="0" w:color="auto"/>
        <w:right w:val="none" w:sz="0" w:space="0" w:color="auto"/>
      </w:divBdr>
    </w:div>
    <w:div w:id="603417387">
      <w:bodyDiv w:val="1"/>
      <w:marLeft w:val="0"/>
      <w:marRight w:val="0"/>
      <w:marTop w:val="0"/>
      <w:marBottom w:val="0"/>
      <w:divBdr>
        <w:top w:val="none" w:sz="0" w:space="0" w:color="auto"/>
        <w:left w:val="none" w:sz="0" w:space="0" w:color="auto"/>
        <w:bottom w:val="none" w:sz="0" w:space="0" w:color="auto"/>
        <w:right w:val="none" w:sz="0" w:space="0" w:color="auto"/>
      </w:divBdr>
    </w:div>
    <w:div w:id="910651205">
      <w:bodyDiv w:val="1"/>
      <w:marLeft w:val="0"/>
      <w:marRight w:val="0"/>
      <w:marTop w:val="0"/>
      <w:marBottom w:val="0"/>
      <w:divBdr>
        <w:top w:val="none" w:sz="0" w:space="0" w:color="auto"/>
        <w:left w:val="none" w:sz="0" w:space="0" w:color="auto"/>
        <w:bottom w:val="none" w:sz="0" w:space="0" w:color="auto"/>
        <w:right w:val="none" w:sz="0" w:space="0" w:color="auto"/>
      </w:divBdr>
    </w:div>
    <w:div w:id="988289940">
      <w:bodyDiv w:val="1"/>
      <w:marLeft w:val="0"/>
      <w:marRight w:val="0"/>
      <w:marTop w:val="0"/>
      <w:marBottom w:val="0"/>
      <w:divBdr>
        <w:top w:val="none" w:sz="0" w:space="0" w:color="auto"/>
        <w:left w:val="none" w:sz="0" w:space="0" w:color="auto"/>
        <w:bottom w:val="none" w:sz="0" w:space="0" w:color="auto"/>
        <w:right w:val="none" w:sz="0" w:space="0" w:color="auto"/>
      </w:divBdr>
    </w:div>
    <w:div w:id="1295677122">
      <w:bodyDiv w:val="1"/>
      <w:marLeft w:val="0"/>
      <w:marRight w:val="0"/>
      <w:marTop w:val="0"/>
      <w:marBottom w:val="0"/>
      <w:divBdr>
        <w:top w:val="none" w:sz="0" w:space="0" w:color="auto"/>
        <w:left w:val="none" w:sz="0" w:space="0" w:color="auto"/>
        <w:bottom w:val="none" w:sz="0" w:space="0" w:color="auto"/>
        <w:right w:val="none" w:sz="0" w:space="0" w:color="auto"/>
      </w:divBdr>
    </w:div>
    <w:div w:id="1799956729">
      <w:bodyDiv w:val="1"/>
      <w:marLeft w:val="0"/>
      <w:marRight w:val="0"/>
      <w:marTop w:val="0"/>
      <w:marBottom w:val="0"/>
      <w:divBdr>
        <w:top w:val="none" w:sz="0" w:space="0" w:color="auto"/>
        <w:left w:val="none" w:sz="0" w:space="0" w:color="auto"/>
        <w:bottom w:val="none" w:sz="0" w:space="0" w:color="auto"/>
        <w:right w:val="none" w:sz="0" w:space="0" w:color="auto"/>
      </w:divBdr>
    </w:div>
    <w:div w:id="1909420296">
      <w:bodyDiv w:val="1"/>
      <w:marLeft w:val="0"/>
      <w:marRight w:val="0"/>
      <w:marTop w:val="0"/>
      <w:marBottom w:val="0"/>
      <w:divBdr>
        <w:top w:val="none" w:sz="0" w:space="0" w:color="auto"/>
        <w:left w:val="none" w:sz="0" w:space="0" w:color="auto"/>
        <w:bottom w:val="none" w:sz="0" w:space="0" w:color="auto"/>
        <w:right w:val="none" w:sz="0" w:space="0" w:color="auto"/>
      </w:divBdr>
    </w:div>
    <w:div w:id="2010021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annesha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7-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D86C038C4BC7146AD896C10C5CF5B82" ma:contentTypeVersion="13" ma:contentTypeDescription="Create a new document." ma:contentTypeScope="" ma:versionID="67debc15dcecadf5179bd606e2c1af4c">
  <xsd:schema xmlns:xsd="http://www.w3.org/2001/XMLSchema" xmlns:xs="http://www.w3.org/2001/XMLSchema" xmlns:p="http://schemas.microsoft.com/office/2006/metadata/properties" xmlns:ns3="70198c70-a09e-4e13-8c07-4be4581f18c8" xmlns:ns4="52821dec-855a-45ab-a35d-284f69c103ff" targetNamespace="http://schemas.microsoft.com/office/2006/metadata/properties" ma:root="true" ma:fieldsID="fbf1ba9e83d6d793335839e2e79f03b8" ns3:_="" ns4:_="">
    <xsd:import namespace="70198c70-a09e-4e13-8c07-4be4581f18c8"/>
    <xsd:import namespace="52821dec-855a-45ab-a35d-284f69c10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198c70-a09e-4e13-8c07-4be4581f18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821dec-855a-45ab-a35d-284f69c103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E0F16A-587F-4AFA-BE84-D711918E22EC}">
  <ds:schemaRefs>
    <ds:schemaRef ds:uri="http://schemas.openxmlformats.org/officeDocument/2006/bibliography"/>
  </ds:schemaRefs>
</ds:datastoreItem>
</file>

<file path=customXml/itemProps3.xml><?xml version="1.0" encoding="utf-8"?>
<ds:datastoreItem xmlns:ds="http://schemas.openxmlformats.org/officeDocument/2006/customXml" ds:itemID="{77B33FF9-9870-4820-AD8F-D5E3E86066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D895B2-DB8D-4CAF-9A2C-AEA84702F3A0}">
  <ds:schemaRefs>
    <ds:schemaRef ds:uri="http://schemas.microsoft.com/sharepoint/v3/contenttype/forms"/>
  </ds:schemaRefs>
</ds:datastoreItem>
</file>

<file path=customXml/itemProps5.xml><?xml version="1.0" encoding="utf-8"?>
<ds:datastoreItem xmlns:ds="http://schemas.openxmlformats.org/officeDocument/2006/customXml" ds:itemID="{4DA459A0-805A-4EC5-A403-BDFA72024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198c70-a09e-4e13-8c07-4be4581f18c8"/>
    <ds:schemaRef ds:uri="52821dec-855a-45ab-a35d-284f69c10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498</Words>
  <Characters>3166</Characters>
  <Application>Microsoft Office Word</Application>
  <DocSecurity>0</DocSecurity>
  <Lines>77</Lines>
  <Paragraphs>44</Paragraphs>
  <ScaleCrop>false</ScaleCrop>
  <HeadingPairs>
    <vt:vector size="2" baseType="variant">
      <vt:variant>
        <vt:lpstr>Title</vt:lpstr>
      </vt:variant>
      <vt:variant>
        <vt:i4>1</vt:i4>
      </vt:variant>
    </vt:vector>
  </HeadingPairs>
  <TitlesOfParts>
    <vt:vector size="1" baseType="lpstr">
      <vt:lpstr>Accountng ad Bookkeeping Sevices Agreement</vt:lpstr>
    </vt:vector>
  </TitlesOfParts>
  <Company>Hewlett-Packard Company</Company>
  <LinksUpToDate>false</LinksUpToDate>
  <CharactersWithSpaces>36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ng ad Bookkeeping Sevices Agreement</dc:title>
  <dc:subject/>
  <dc:creator>AnneShade Assoicates</dc:creator>
  <cp:keywords/>
  <cp:lastModifiedBy>Anne Owojori</cp:lastModifiedBy>
  <cp:revision>11</cp:revision>
  <cp:lastPrinted>2021-10-28T16:43:00Z</cp:lastPrinted>
  <dcterms:created xsi:type="dcterms:W3CDTF">2022-09-30T13:47:00Z</dcterms:created>
  <dcterms:modified xsi:type="dcterms:W3CDTF">2022-09-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6C038C4BC7146AD896C10C5CF5B82</vt:lpwstr>
  </property>
  <property fmtid="{D5CDD505-2E9C-101B-9397-08002B2CF9AE}" pid="3" name="GrammarlyDocumentId">
    <vt:lpwstr>f59e86c2bcdbfb442960146ba6a9d5e12a1dd9dbd1f336f705773dbd9f9ecc5a</vt:lpwstr>
  </property>
</Properties>
</file>